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9D7FA8" w:rsidR="00A90486" w:rsidP="2B3B7688" w:rsidRDefault="00A90486" w14:paraId="33F55BFB" w14:textId="041F1401">
      <w:pPr>
        <w:rPr>
          <w:b/>
          <w:bCs/>
          <w:sz w:val="28"/>
          <w:szCs w:val="28"/>
        </w:rPr>
      </w:pPr>
      <w:r w:rsidRPr="2B3B7688">
        <w:rPr>
          <w:b/>
          <w:bCs/>
          <w:sz w:val="28"/>
          <w:szCs w:val="28"/>
        </w:rPr>
        <w:t xml:space="preserve">RCOT Public </w:t>
      </w:r>
      <w:r w:rsidRPr="2B3B7688" w:rsidR="00FC1548">
        <w:rPr>
          <w:b/>
          <w:bCs/>
          <w:sz w:val="28"/>
          <w:szCs w:val="28"/>
        </w:rPr>
        <w:t>C</w:t>
      </w:r>
      <w:r w:rsidRPr="2B3B7688">
        <w:rPr>
          <w:b/>
          <w:bCs/>
          <w:sz w:val="28"/>
          <w:szCs w:val="28"/>
        </w:rPr>
        <w:t>ontributor</w:t>
      </w:r>
      <w:r w:rsidRPr="2B3B7688" w:rsidR="0690C0A7">
        <w:rPr>
          <w:b/>
          <w:bCs/>
          <w:sz w:val="28"/>
          <w:szCs w:val="28"/>
        </w:rPr>
        <w:t xml:space="preserve"> Self-nomination form</w:t>
      </w:r>
    </w:p>
    <w:p w:rsidR="00436818" w:rsidP="00436818" w:rsidRDefault="00436818" w14:paraId="6EC33ACA" w14:textId="77777777"/>
    <w:p w:rsidR="00436818" w:rsidP="2B3B7688" w:rsidRDefault="00436818" w14:paraId="18F8D3B7" w14:textId="681B288E">
      <w:pPr>
        <w:spacing w:line="259" w:lineRule="auto"/>
        <w:rPr>
          <w:rFonts w:eastAsia="Times New Roman" w:cs="Arial"/>
          <w:b/>
          <w:bCs/>
          <w:sz w:val="24"/>
          <w:szCs w:val="24"/>
          <w:lang w:eastAsia="en-GB"/>
        </w:rPr>
      </w:pPr>
      <w:r w:rsidRPr="2B3B7688">
        <w:rPr>
          <w:b/>
          <w:bCs/>
          <w:sz w:val="24"/>
          <w:szCs w:val="24"/>
        </w:rPr>
        <w:t>Role:</w:t>
      </w:r>
      <w:r>
        <w:tab/>
      </w:r>
      <w:r w:rsidRPr="2B3B7688" w:rsidR="78A4FE5E">
        <w:rPr>
          <w:rFonts w:eastAsia="Times New Roman" w:cs="Arial"/>
          <w:b/>
          <w:bCs/>
          <w:sz w:val="24"/>
          <w:szCs w:val="24"/>
          <w:lang w:eastAsia="en-GB"/>
        </w:rPr>
        <w:t>RCOT Publications Group Public Contributor</w:t>
      </w:r>
    </w:p>
    <w:p w:rsidRPr="009D7FA8" w:rsidR="00C910DE" w:rsidRDefault="00C910DE" w14:paraId="0C1FE241" w14:textId="77777777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512"/>
      </w:tblGrid>
      <w:tr w:rsidRPr="009D7FA8" w:rsidR="00436818" w:rsidTr="00436818" w14:paraId="5C0097A1" w14:textId="77777777">
        <w:tc>
          <w:tcPr>
            <w:tcW w:w="2235" w:type="dxa"/>
          </w:tcPr>
          <w:p w:rsidRPr="009D7FA8" w:rsidR="00436818" w:rsidP="00632D57" w:rsidRDefault="00632D57" w14:paraId="3E379F2C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Name:</w:t>
            </w:r>
          </w:p>
        </w:tc>
        <w:tc>
          <w:tcPr>
            <w:tcW w:w="7512" w:type="dxa"/>
          </w:tcPr>
          <w:p w:rsidRPr="009D7FA8" w:rsidR="00436818" w:rsidP="00436818" w:rsidRDefault="00436818" w14:paraId="76E2205D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Pr="009D7FA8" w:rsidR="00436818" w:rsidTr="00436818" w14:paraId="5AE3121D" w14:textId="77777777">
        <w:tc>
          <w:tcPr>
            <w:tcW w:w="2235" w:type="dxa"/>
          </w:tcPr>
          <w:p w:rsidRPr="009D7FA8" w:rsidR="00436818" w:rsidP="00436818" w:rsidRDefault="00436818" w14:paraId="1DC5E178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Address</w:t>
            </w:r>
            <w:r w:rsidRPr="009D7FA8" w:rsidR="00632D57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:rsidRPr="009D7FA8" w:rsidR="00436818" w:rsidP="00436818" w:rsidRDefault="00436818" w14:paraId="4B67743C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Pr="009D7FA8" w:rsidR="00436818" w:rsidTr="00436818" w14:paraId="59FA7A9D" w14:textId="77777777">
        <w:tc>
          <w:tcPr>
            <w:tcW w:w="2235" w:type="dxa"/>
          </w:tcPr>
          <w:p w:rsidRPr="009D7FA8" w:rsidR="00436818" w:rsidP="00436818" w:rsidRDefault="00436818" w14:paraId="543AC717" w14:textId="5A9566FA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Tel</w:t>
            </w:r>
            <w:r w:rsidR="00C37A65">
              <w:rPr>
                <w:rFonts w:ascii="Arial" w:hAnsi="Arial" w:cs="Arial"/>
                <w:sz w:val="24"/>
              </w:rPr>
              <w:t>ephone</w:t>
            </w:r>
            <w:r w:rsidRPr="009D7FA8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7512" w:type="dxa"/>
          </w:tcPr>
          <w:p w:rsidRPr="009D7FA8" w:rsidR="00436818" w:rsidP="00436818" w:rsidRDefault="00436818" w14:paraId="6DF48E0D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Pr="009D7FA8" w:rsidR="00436818" w:rsidTr="00436818" w14:paraId="547239A6" w14:textId="77777777">
        <w:tc>
          <w:tcPr>
            <w:tcW w:w="2235" w:type="dxa"/>
          </w:tcPr>
          <w:p w:rsidRPr="009D7FA8" w:rsidR="00436818" w:rsidP="00436818" w:rsidRDefault="00436818" w14:paraId="793EB678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9D7FA8">
              <w:rPr>
                <w:rFonts w:ascii="Arial" w:hAnsi="Arial" w:cs="Arial"/>
                <w:sz w:val="24"/>
              </w:rPr>
              <w:t>Email:</w:t>
            </w:r>
          </w:p>
        </w:tc>
        <w:tc>
          <w:tcPr>
            <w:tcW w:w="7512" w:type="dxa"/>
          </w:tcPr>
          <w:p w:rsidRPr="009D7FA8" w:rsidR="00436818" w:rsidP="00436818" w:rsidRDefault="00436818" w14:paraId="75EB06D6" w14:textId="77777777">
            <w:pPr>
              <w:spacing w:before="120" w:after="120"/>
              <w:rPr>
                <w:rFonts w:ascii="Arial" w:hAnsi="Arial" w:cs="Arial"/>
                <w:sz w:val="24"/>
              </w:rPr>
            </w:pPr>
          </w:p>
        </w:tc>
      </w:tr>
      <w:tr w:rsidRPr="009D7FA8" w:rsidR="00305574" w:rsidTr="00305574" w14:paraId="0BC746CF" w14:textId="77777777">
        <w:tc>
          <w:tcPr>
            <w:tcW w:w="2235" w:type="dxa"/>
            <w:shd w:val="clear" w:color="auto" w:fill="auto"/>
          </w:tcPr>
          <w:p w:rsidRPr="009D7FA8" w:rsidR="00305574" w:rsidP="00436818" w:rsidRDefault="00305574" w14:paraId="29F6F4AE" w14:textId="76F4343C">
            <w:pPr>
              <w:spacing w:before="120" w:after="120"/>
              <w:rPr>
                <w:rFonts w:cs="Arial"/>
                <w:sz w:val="24"/>
              </w:rPr>
            </w:pPr>
            <w:r w:rsidRPr="005659E9">
              <w:rPr>
                <w:rFonts w:ascii="Arial" w:hAnsi="Arial" w:cs="Arial"/>
                <w:sz w:val="24"/>
              </w:rPr>
              <w:t>Preferred method of contact:</w:t>
            </w:r>
          </w:p>
        </w:tc>
        <w:tc>
          <w:tcPr>
            <w:tcW w:w="7512" w:type="dxa"/>
            <w:shd w:val="clear" w:color="auto" w:fill="auto"/>
          </w:tcPr>
          <w:p w:rsidRPr="009D7FA8" w:rsidR="00305574" w:rsidP="00436818" w:rsidRDefault="00305574" w14:paraId="0215721C" w14:textId="77777777">
            <w:pPr>
              <w:spacing w:before="120" w:after="120"/>
              <w:rPr>
                <w:rFonts w:cs="Arial"/>
                <w:sz w:val="24"/>
              </w:rPr>
            </w:pPr>
          </w:p>
        </w:tc>
      </w:tr>
    </w:tbl>
    <w:p w:rsidRPr="009D7FA8" w:rsidR="005664AD" w:rsidRDefault="005664AD" w14:paraId="3D1A8386" w14:textId="77777777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Pr="009D7FA8" w:rsidR="00436818" w:rsidTr="00436818" w14:paraId="1DFB1CE0" w14:textId="77777777">
        <w:tc>
          <w:tcPr>
            <w:tcW w:w="9854" w:type="dxa"/>
          </w:tcPr>
          <w:p w:rsidRPr="009D7FA8" w:rsidR="00436818" w:rsidP="00436818" w:rsidRDefault="00305574" w14:paraId="3D348CF0" w14:textId="5ADB2424">
            <w:pPr>
              <w:spacing w:before="120" w:after="120"/>
              <w:rPr>
                <w:rFonts w:ascii="Arial" w:hAnsi="Arial" w:cs="Arial"/>
                <w:b/>
                <w:sz w:val="24"/>
              </w:rPr>
            </w:pPr>
            <w:r w:rsidRPr="00A108F0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240A77F" wp14:editId="569D3D4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294640</wp:posOffset>
                      </wp:positionV>
                      <wp:extent cx="174625" cy="198755"/>
                      <wp:effectExtent l="0" t="0" r="15875" b="1079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05574" w:rsidP="00305574" w:rsidRDefault="00305574" w14:paraId="60010039" w14:textId="7777777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20BF48C2">
                    <v:shapetype id="_x0000_t202" coordsize="21600,21600" o:spt="202" path="m,l,21600r21600,l21600,xe" w14:anchorId="6240A77F">
                      <v:stroke joinstyle="miter"/>
                      <v:path gradientshapeok="t" o:connecttype="rect"/>
                    </v:shapetype>
                    <v:shape id="Text Box 2" style="position:absolute;margin-left:-1.3pt;margin-top:23.2pt;width:13.75pt;height: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">
                      <v:textbox>
                        <w:txbxContent>
                          <w:p w:rsidR="00305574" w:rsidP="00305574" w:rsidRDefault="00305574" w14:paraId="672A6659" w14:textId="77777777"/>
                        </w:txbxContent>
                      </v:textbox>
                    </v:shape>
                  </w:pict>
                </mc:Fallback>
              </mc:AlternateContent>
            </w:r>
            <w:r w:rsidRPr="009D7FA8" w:rsidR="00436818">
              <w:rPr>
                <w:rFonts w:ascii="Arial" w:hAnsi="Arial" w:cs="Arial"/>
                <w:b/>
                <w:sz w:val="24"/>
              </w:rPr>
              <w:t>How did you find out about this opportunity?</w:t>
            </w:r>
            <w:r w:rsidR="00FD1AE3">
              <w:rPr>
                <w:rFonts w:ascii="Arial" w:hAnsi="Arial" w:cs="Arial"/>
                <w:b/>
                <w:sz w:val="24"/>
              </w:rPr>
              <w:t xml:space="preserve"> Please tick all that apply.</w:t>
            </w:r>
          </w:p>
          <w:p w:rsidRPr="005659E9" w:rsidR="00491151" w:rsidP="00436818" w:rsidRDefault="00305574" w14:paraId="240FA430" w14:textId="6943B656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CD7D35">
              <w:rPr>
                <w:rFonts w:ascii="Arial" w:hAnsi="Arial" w:cs="Arial"/>
                <w:color w:val="C00000"/>
                <w:sz w:val="24"/>
              </w:rPr>
              <w:t xml:space="preserve">      </w:t>
            </w:r>
            <w:r w:rsidRPr="005659E9">
              <w:rPr>
                <w:rFonts w:ascii="Arial" w:hAnsi="Arial" w:cs="Arial"/>
                <w:sz w:val="24"/>
              </w:rPr>
              <w:t>Twitter</w:t>
            </w:r>
          </w:p>
          <w:p w:rsidRPr="005659E9" w:rsidR="00491151" w:rsidP="00436818" w:rsidRDefault="00305574" w14:paraId="071A867B" w14:textId="5789AD5A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6D0CDDD" wp14:editId="57CC2C89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-8255</wp:posOffset>
                      </wp:positionV>
                      <wp:extent cx="174625" cy="198755"/>
                      <wp:effectExtent l="0" t="0" r="15875" b="1079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05574" w:rsidP="00305574" w:rsidRDefault="00305574" w14:paraId="2BECEB01" w14:textId="7777777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0C6B8FEF">
                    <v:shape id="_x0000_s1027" style="position:absolute;margin-left:-1.3pt;margin-top:-.65pt;width:13.75pt;height:1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" w14:anchorId="36D0CDDD">
                      <v:textbox>
                        <w:txbxContent>
                          <w:p w:rsidR="00305574" w:rsidP="00305574" w:rsidRDefault="00305574" w14:paraId="0A37501D" w14:textId="77777777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Facebook</w:t>
            </w:r>
          </w:p>
          <w:p w:rsidRPr="005659E9" w:rsidR="00305574" w:rsidP="00436818" w:rsidRDefault="00305574" w14:paraId="322F1AE5" w14:textId="3ED1C9D4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FC1E46" wp14:editId="11389147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-2540</wp:posOffset>
                      </wp:positionV>
                      <wp:extent cx="174625" cy="198755"/>
                      <wp:effectExtent l="0" t="0" r="15875" b="1079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05574" w:rsidP="00305574" w:rsidRDefault="00305574" w14:paraId="193A2D75" w14:textId="7777777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45CC673B">
                    <v:shape id="_x0000_s1028" style="position:absolute;margin-left:-1.3pt;margin-top:-.2pt;width:13.75pt;height:1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" w14:anchorId="45FC1E46">
                      <v:textbox>
                        <w:txbxContent>
                          <w:p w:rsidR="00305574" w:rsidP="00305574" w:rsidRDefault="00305574" w14:paraId="5DAB6C7B" w14:textId="77777777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RCOT website</w:t>
            </w:r>
          </w:p>
          <w:p w:rsidRPr="005659E9" w:rsidR="00305574" w:rsidP="00436818" w:rsidRDefault="00305574" w14:paraId="0E83B04C" w14:textId="5D4DE295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103D221" wp14:editId="0FFA60F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2700</wp:posOffset>
                      </wp:positionV>
                      <wp:extent cx="174625" cy="198755"/>
                      <wp:effectExtent l="0" t="0" r="15875" b="10795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05574" w:rsidP="00305574" w:rsidRDefault="00305574" w14:paraId="4B9BCF13" w14:textId="7777777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4D92B2F0">
                    <v:shape id="_x0000_s1029" style="position:absolute;margin-left:-1.3pt;margin-top:1pt;width:13.75pt;height:15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" w14:anchorId="7103D221">
                      <v:textbox>
                        <w:txbxContent>
                          <w:p w:rsidR="00305574" w:rsidP="00305574" w:rsidRDefault="00305574" w14:paraId="02EB378F" w14:textId="77777777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A message from another organisation (organisation name _____________________)</w:t>
            </w:r>
          </w:p>
          <w:p w:rsidR="00491151" w:rsidP="00436818" w:rsidRDefault="00305574" w14:paraId="1FA5C346" w14:textId="11B16ADB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40E2D0D" wp14:editId="6BCF4577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8415</wp:posOffset>
                      </wp:positionV>
                      <wp:extent cx="174625" cy="198755"/>
                      <wp:effectExtent l="0" t="0" r="15875" b="10795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05574" w:rsidP="00305574" w:rsidRDefault="00305574" w14:paraId="2F1C5714" w14:textId="7777777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25F08704">
                    <v:shape id="_x0000_s1030" style="position:absolute;margin-left:-1.3pt;margin-top:1.45pt;width:13.75pt;height:1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" w14:anchorId="740E2D0D">
                      <v:textbox>
                        <w:txbxContent>
                          <w:p w:rsidR="00305574" w:rsidP="00305574" w:rsidRDefault="00305574" w14:paraId="6A05A809" w14:textId="77777777"/>
                        </w:txbxContent>
                      </v:textbox>
                    </v:shape>
                  </w:pict>
                </mc:Fallback>
              </mc:AlternateContent>
            </w:r>
            <w:r w:rsidRPr="005659E9">
              <w:rPr>
                <w:rFonts w:ascii="Arial" w:hAnsi="Arial" w:cs="Arial"/>
                <w:sz w:val="24"/>
              </w:rPr>
              <w:t xml:space="preserve">      Direct contact from someone at RCOT</w:t>
            </w:r>
            <w:r w:rsidR="005659E9">
              <w:rPr>
                <w:rFonts w:ascii="Arial" w:hAnsi="Arial" w:cs="Arial"/>
                <w:sz w:val="24"/>
              </w:rPr>
              <w:t xml:space="preserve"> </w:t>
            </w:r>
          </w:p>
          <w:p w:rsidRPr="00FC1548" w:rsidR="00436818" w:rsidP="00FC1548" w:rsidRDefault="00FC1548" w14:paraId="35411CD0" w14:textId="78193ACF">
            <w:pPr>
              <w:spacing w:before="120" w:after="120"/>
              <w:rPr>
                <w:rFonts w:ascii="Arial" w:hAnsi="Arial" w:cs="Arial"/>
                <w:sz w:val="24"/>
              </w:rPr>
            </w:pPr>
            <w:r w:rsidRPr="005659E9">
              <w:rPr>
                <w:rFonts w:cs="Arial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112C8C3" wp14:editId="628D48AB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21590</wp:posOffset>
                      </wp:positionV>
                      <wp:extent cx="174625" cy="198755"/>
                      <wp:effectExtent l="0" t="0" r="15875" b="10795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98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659E9" w:rsidP="00305574" w:rsidRDefault="005659E9" w14:paraId="53CFE61B" w14:textId="77777777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6DA0D591">
                    <v:shape id="_x0000_s1031" style="position:absolute;margin-left:-1.2pt;margin-top:1.7pt;width:13.75pt;height:15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" w14:anchorId="4112C8C3">
                      <v:textbox>
                        <w:txbxContent>
                          <w:p w:rsidR="005659E9" w:rsidP="00305574" w:rsidRDefault="005659E9" w14:paraId="5A39BBE3" w14:textId="77777777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</w:rPr>
              <w:t>Other</w:t>
            </w:r>
          </w:p>
        </w:tc>
      </w:tr>
    </w:tbl>
    <w:p w:rsidRPr="009D7FA8" w:rsidR="00436818" w:rsidP="00436818" w:rsidRDefault="00436818" w14:paraId="458F7186" w14:textId="77777777">
      <w:pPr>
        <w:rPr>
          <w:rFonts w:cs="Arial"/>
        </w:rPr>
      </w:pPr>
    </w:p>
    <w:p w:rsidR="006A560D" w:rsidP="2B3B7688" w:rsidRDefault="005664AD" w14:paraId="2EE4D30E" w14:textId="345ADBA7">
      <w:pPr>
        <w:rPr>
          <w:sz w:val="24"/>
          <w:szCs w:val="24"/>
        </w:rPr>
      </w:pPr>
      <w:r w:rsidRPr="2B3B7688">
        <w:rPr>
          <w:sz w:val="24"/>
          <w:szCs w:val="24"/>
        </w:rPr>
        <w:t>Please read the information</w:t>
      </w:r>
      <w:r w:rsidRPr="2B3B7688" w:rsidR="00C34B46">
        <w:rPr>
          <w:sz w:val="24"/>
          <w:szCs w:val="24"/>
        </w:rPr>
        <w:t xml:space="preserve"> in the </w:t>
      </w:r>
      <w:r w:rsidRPr="003E6552" w:rsidR="00C37A65">
        <w:rPr>
          <w:b/>
          <w:bCs/>
          <w:sz w:val="24"/>
          <w:szCs w:val="24"/>
        </w:rPr>
        <w:t>R</w:t>
      </w:r>
      <w:r w:rsidRPr="003E6552" w:rsidR="3099FA25">
        <w:rPr>
          <w:b/>
          <w:bCs/>
          <w:sz w:val="24"/>
          <w:szCs w:val="24"/>
        </w:rPr>
        <w:t xml:space="preserve">COT Publications Group Terms of Reference </w:t>
      </w:r>
      <w:r w:rsidRPr="003E6552" w:rsidR="00FA1150">
        <w:rPr>
          <w:sz w:val="24"/>
          <w:szCs w:val="24"/>
        </w:rPr>
        <w:t xml:space="preserve">and </w:t>
      </w:r>
      <w:r w:rsidRPr="003E6552" w:rsidR="003E6552">
        <w:rPr>
          <w:sz w:val="24"/>
          <w:szCs w:val="24"/>
        </w:rPr>
        <w:t>the</w:t>
      </w:r>
      <w:r w:rsidR="003E6552">
        <w:rPr>
          <w:b/>
          <w:bCs/>
          <w:sz w:val="24"/>
          <w:szCs w:val="24"/>
        </w:rPr>
        <w:t xml:space="preserve"> Public Contributor R</w:t>
      </w:r>
      <w:r w:rsidRPr="003E6552" w:rsidR="00FA1150">
        <w:rPr>
          <w:b/>
          <w:bCs/>
          <w:sz w:val="24"/>
          <w:szCs w:val="24"/>
        </w:rPr>
        <w:t xml:space="preserve">ole </w:t>
      </w:r>
      <w:r w:rsidR="003E6552">
        <w:rPr>
          <w:b/>
          <w:bCs/>
          <w:sz w:val="24"/>
          <w:szCs w:val="24"/>
        </w:rPr>
        <w:t>D</w:t>
      </w:r>
      <w:r w:rsidRPr="003E6552" w:rsidR="00FA1150">
        <w:rPr>
          <w:b/>
          <w:bCs/>
          <w:sz w:val="24"/>
          <w:szCs w:val="24"/>
        </w:rPr>
        <w:t>escription</w:t>
      </w:r>
      <w:r w:rsidRPr="2B3B7688" w:rsidR="00C34B46">
        <w:rPr>
          <w:b/>
          <w:bCs/>
          <w:sz w:val="24"/>
          <w:szCs w:val="24"/>
        </w:rPr>
        <w:t xml:space="preserve"> </w:t>
      </w:r>
      <w:r w:rsidRPr="2B3B7688" w:rsidR="00C34B46">
        <w:rPr>
          <w:sz w:val="24"/>
          <w:szCs w:val="24"/>
        </w:rPr>
        <w:t>document</w:t>
      </w:r>
      <w:r w:rsidRPr="2B3B7688">
        <w:rPr>
          <w:sz w:val="24"/>
          <w:szCs w:val="24"/>
        </w:rPr>
        <w:t xml:space="preserve"> before completing this </w:t>
      </w:r>
      <w:r w:rsidRPr="2B3B7688" w:rsidR="00632D57">
        <w:rPr>
          <w:sz w:val="24"/>
          <w:szCs w:val="24"/>
        </w:rPr>
        <w:t>self-nomination</w:t>
      </w:r>
      <w:r w:rsidRPr="2B3B7688">
        <w:rPr>
          <w:sz w:val="24"/>
          <w:szCs w:val="24"/>
        </w:rPr>
        <w:t xml:space="preserve"> form.</w:t>
      </w:r>
    </w:p>
    <w:p w:rsidRPr="009D7FA8" w:rsidR="005659E9" w:rsidRDefault="005659E9" w14:paraId="56570CBD" w14:textId="77777777">
      <w:pPr>
        <w:rPr>
          <w:sz w:val="24"/>
        </w:rPr>
      </w:pPr>
    </w:p>
    <w:p w:rsidRPr="009D7FA8" w:rsidR="00632D57" w:rsidP="2B3B7688" w:rsidRDefault="005664AD" w14:paraId="54BEB8FF" w14:textId="12BB5037">
      <w:pPr>
        <w:rPr>
          <w:sz w:val="24"/>
          <w:szCs w:val="24"/>
        </w:rPr>
      </w:pPr>
      <w:r w:rsidRPr="2B3B7688">
        <w:rPr>
          <w:sz w:val="24"/>
          <w:szCs w:val="24"/>
        </w:rPr>
        <w:t xml:space="preserve">The form should be used to provide </w:t>
      </w:r>
      <w:r w:rsidRPr="2B3B7688" w:rsidR="00264944">
        <w:rPr>
          <w:sz w:val="24"/>
          <w:szCs w:val="24"/>
        </w:rPr>
        <w:t>details</w:t>
      </w:r>
      <w:r w:rsidRPr="2B3B7688">
        <w:rPr>
          <w:sz w:val="24"/>
          <w:szCs w:val="24"/>
        </w:rPr>
        <w:t xml:space="preserve"> about the skills, </w:t>
      </w:r>
      <w:proofErr w:type="gramStart"/>
      <w:r w:rsidRPr="2B3B7688">
        <w:rPr>
          <w:sz w:val="24"/>
          <w:szCs w:val="24"/>
        </w:rPr>
        <w:t>knowledge</w:t>
      </w:r>
      <w:proofErr w:type="gramEnd"/>
      <w:r w:rsidRPr="2B3B7688">
        <w:rPr>
          <w:sz w:val="24"/>
          <w:szCs w:val="24"/>
        </w:rPr>
        <w:t xml:space="preserve"> </w:t>
      </w:r>
      <w:r w:rsidRPr="2B3B7688">
        <w:rPr>
          <w:noProof/>
          <w:sz w:val="24"/>
          <w:szCs w:val="24"/>
        </w:rPr>
        <w:t>and</w:t>
      </w:r>
      <w:r w:rsidRPr="2B3B7688">
        <w:rPr>
          <w:sz w:val="24"/>
          <w:szCs w:val="24"/>
        </w:rPr>
        <w:t xml:space="preserve"> experience that you feel you could bring to the </w:t>
      </w:r>
      <w:r w:rsidRPr="2B3B7688" w:rsidR="00C37A65">
        <w:rPr>
          <w:sz w:val="24"/>
          <w:szCs w:val="24"/>
        </w:rPr>
        <w:t>R</w:t>
      </w:r>
      <w:r w:rsidRPr="2B3B7688" w:rsidR="0FEC6CBE">
        <w:rPr>
          <w:sz w:val="24"/>
          <w:szCs w:val="24"/>
        </w:rPr>
        <w:t>COT Publications</w:t>
      </w:r>
      <w:r w:rsidRPr="2B3B7688" w:rsidR="00C37A65">
        <w:rPr>
          <w:sz w:val="24"/>
          <w:szCs w:val="24"/>
        </w:rPr>
        <w:t xml:space="preserve"> </w:t>
      </w:r>
      <w:r w:rsidRPr="2B3B7688">
        <w:rPr>
          <w:sz w:val="24"/>
          <w:szCs w:val="24"/>
        </w:rPr>
        <w:t>Group.</w:t>
      </w:r>
      <w:r w:rsidRPr="2B3B7688" w:rsidR="00D43C53">
        <w:rPr>
          <w:sz w:val="24"/>
          <w:szCs w:val="24"/>
        </w:rPr>
        <w:t xml:space="preserve"> RCOT encourages people from </w:t>
      </w:r>
      <w:r w:rsidRPr="2B3B7688" w:rsidR="00FC1548">
        <w:rPr>
          <w:sz w:val="24"/>
          <w:szCs w:val="24"/>
        </w:rPr>
        <w:t>all</w:t>
      </w:r>
      <w:r w:rsidRPr="2B3B7688" w:rsidR="00D43C53">
        <w:rPr>
          <w:sz w:val="24"/>
          <w:szCs w:val="24"/>
        </w:rPr>
        <w:t xml:space="preserve"> backgrounds to express interest in this role</w:t>
      </w:r>
      <w:r w:rsidRPr="2B3B7688" w:rsidR="00FC1548">
        <w:rPr>
          <w:sz w:val="24"/>
          <w:szCs w:val="24"/>
        </w:rPr>
        <w:t xml:space="preserve"> and welcomes the benefit that diversity brings.</w:t>
      </w:r>
    </w:p>
    <w:p w:rsidRPr="009D7FA8" w:rsidR="00632D57" w:rsidRDefault="00632D57" w14:paraId="33CBE0FC" w14:textId="77777777">
      <w:pPr>
        <w:rPr>
          <w:sz w:val="24"/>
        </w:rPr>
      </w:pPr>
    </w:p>
    <w:p w:rsidRPr="009D7FA8" w:rsidR="005664AD" w:rsidP="2B3B7688" w:rsidRDefault="00632D57" w14:paraId="3186C1B5" w14:textId="75C27969">
      <w:pPr>
        <w:rPr>
          <w:sz w:val="24"/>
          <w:szCs w:val="24"/>
        </w:rPr>
      </w:pPr>
      <w:r w:rsidRPr="2B3B7688">
        <w:rPr>
          <w:sz w:val="24"/>
          <w:szCs w:val="24"/>
        </w:rPr>
        <w:t xml:space="preserve">The information you provide in this form will not be used for any purpose </w:t>
      </w:r>
      <w:r w:rsidRPr="2B3B7688" w:rsidR="001207E3">
        <w:rPr>
          <w:sz w:val="24"/>
          <w:szCs w:val="24"/>
        </w:rPr>
        <w:t>othe</w:t>
      </w:r>
      <w:r w:rsidRPr="2B3B7688" w:rsidR="00C37A65">
        <w:rPr>
          <w:sz w:val="24"/>
          <w:szCs w:val="24"/>
        </w:rPr>
        <w:t xml:space="preserve">r than the selection process to become a public contributor to the RCOT </w:t>
      </w:r>
      <w:r w:rsidRPr="2B3B7688" w:rsidR="5B5AEEB6">
        <w:rPr>
          <w:rFonts w:eastAsia="Times New Roman" w:cs="Arial"/>
          <w:sz w:val="24"/>
          <w:szCs w:val="24"/>
          <w:lang w:eastAsia="en-GB"/>
        </w:rPr>
        <w:t xml:space="preserve">Publications </w:t>
      </w:r>
      <w:r w:rsidRPr="2B3B7688" w:rsidR="00C37A65">
        <w:rPr>
          <w:rFonts w:eastAsia="Times New Roman" w:cs="Arial"/>
          <w:sz w:val="24"/>
          <w:szCs w:val="24"/>
          <w:lang w:eastAsia="en-GB"/>
        </w:rPr>
        <w:t>Group.</w:t>
      </w:r>
    </w:p>
    <w:p w:rsidRPr="009D7FA8" w:rsidR="005664AD" w:rsidRDefault="005664AD" w14:paraId="19C20F67" w14:textId="77777777"/>
    <w:p w:rsidRPr="005659E9" w:rsidR="005664AD" w:rsidRDefault="005664AD" w14:paraId="52E6CCB7" w14:textId="3B7232A5">
      <w:pPr>
        <w:rPr>
          <w:sz w:val="24"/>
          <w:szCs w:val="24"/>
        </w:rPr>
      </w:pPr>
      <w:r w:rsidRPr="009D7FA8">
        <w:rPr>
          <w:b/>
          <w:sz w:val="28"/>
        </w:rPr>
        <w:t>Interests and experience</w:t>
      </w:r>
      <w:r w:rsidRPr="005659E9" w:rsidR="005659E9">
        <w:rPr>
          <w:sz w:val="24"/>
        </w:rPr>
        <w:t xml:space="preserve"> </w:t>
      </w:r>
      <w:r w:rsidR="005659E9">
        <w:rPr>
          <w:sz w:val="24"/>
        </w:rPr>
        <w:t>- t</w:t>
      </w:r>
      <w:r w:rsidRPr="009D7FA8" w:rsidR="005659E9">
        <w:rPr>
          <w:sz w:val="24"/>
        </w:rPr>
        <w:t>he boxes below will expand as you type</w:t>
      </w:r>
      <w:r w:rsidRPr="005659E9" w:rsidR="005659E9">
        <w:rPr>
          <w:sz w:val="24"/>
          <w:szCs w:val="24"/>
        </w:rPr>
        <w:t>.</w:t>
      </w:r>
    </w:p>
    <w:p w:rsidRPr="005659E9" w:rsidR="005659E9" w:rsidRDefault="005659E9" w14:paraId="64909EAD" w14:textId="77777777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Pr="009D7FA8" w:rsidR="00436818" w:rsidTr="3DBA0A2C" w14:paraId="5015B97F" w14:textId="77777777">
        <w:tc>
          <w:tcPr>
            <w:tcW w:w="9854" w:type="dxa"/>
          </w:tcPr>
          <w:p w:rsidRPr="00C37A65" w:rsidR="00422CBD" w:rsidP="00422CBD" w:rsidRDefault="08F72060" w14:paraId="33E6173D" w14:textId="6FBAC881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cs="Arial"/>
                <w:sz w:val="24"/>
                <w:szCs w:val="24"/>
              </w:rPr>
            </w:pPr>
            <w:r w:rsidRPr="7F983261">
              <w:rPr>
                <w:rFonts w:ascii="Arial" w:hAnsi="Arial" w:cs="Arial"/>
                <w:sz w:val="24"/>
                <w:szCs w:val="24"/>
              </w:rPr>
              <w:t xml:space="preserve">Please tell us about your </w:t>
            </w: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interest in occupational therapy.</w:t>
            </w:r>
          </w:p>
          <w:p w:rsidRPr="009D7FA8" w:rsidR="00436818" w:rsidRDefault="00436818" w14:paraId="5609C6A0" w14:textId="77777777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Pr="009D7FA8" w:rsidR="00C37A65" w:rsidTr="3DBA0A2C" w14:paraId="47C90AF2" w14:textId="77777777">
        <w:tc>
          <w:tcPr>
            <w:tcW w:w="9854" w:type="dxa"/>
          </w:tcPr>
          <w:p w:rsidRPr="009D7FA8" w:rsidR="00C37A65" w:rsidP="7F983261" w:rsidRDefault="564EC291" w14:paraId="7AE53FAF" w14:textId="7D2D20C1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Do you have current or previous experience of accessing occupational therapy services, either for yourself or for someone you have cared for?</w:t>
            </w:r>
          </w:p>
        </w:tc>
      </w:tr>
      <w:tr w:rsidRPr="009D7FA8" w:rsidR="00422CBD" w:rsidTr="3DBA0A2C" w14:paraId="7B92342E" w14:textId="77777777">
        <w:tc>
          <w:tcPr>
            <w:tcW w:w="9854" w:type="dxa"/>
          </w:tcPr>
          <w:p w:rsidRPr="00422CBD" w:rsidR="00422CBD" w:rsidP="00422CBD" w:rsidRDefault="6EB31251" w14:paraId="4234B861" w14:textId="4AA6193F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lastRenderedPageBreak/>
              <w:t>Are there any barriers to</w:t>
            </w:r>
            <w:r w:rsidRPr="7F983261" w:rsidR="564EC29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your ability to access the internet and use email?</w:t>
            </w:r>
          </w:p>
        </w:tc>
      </w:tr>
      <w:tr w:rsidRPr="009D7FA8" w:rsidR="00422CBD" w:rsidTr="3DBA0A2C" w14:paraId="11CBE5EA" w14:textId="77777777">
        <w:tc>
          <w:tcPr>
            <w:tcW w:w="9854" w:type="dxa"/>
          </w:tcPr>
          <w:p w:rsidRPr="00422CBD" w:rsidR="00422CBD" w:rsidP="7F983261" w:rsidRDefault="09376B04" w14:paraId="29ADF63A" w14:textId="717F3078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Please give at least one example that demonstrates</w:t>
            </w:r>
            <w:r w:rsidRPr="7F983261" w:rsidR="08F72060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your ability to </w:t>
            </w:r>
            <w:r w:rsidRPr="7F983261" w:rsidR="005659E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understand </w:t>
            </w: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and comment on</w:t>
            </w:r>
            <w:r w:rsidRPr="7F983261" w:rsidR="08F72060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professional documents</w:t>
            </w:r>
            <w:r w:rsidRPr="7F983261" w:rsidR="005659E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written in English.</w:t>
            </w:r>
          </w:p>
        </w:tc>
      </w:tr>
      <w:tr w:rsidRPr="009D7FA8" w:rsidR="00C37A65" w:rsidTr="3DBA0A2C" w14:paraId="44EF1D1E" w14:textId="77777777">
        <w:tc>
          <w:tcPr>
            <w:tcW w:w="9854" w:type="dxa"/>
          </w:tcPr>
          <w:p w:rsidRPr="009D7FA8" w:rsidR="00C37A65" w:rsidP="00C37A65" w:rsidRDefault="00C37A65" w14:paraId="4EFDBF42" w14:textId="77777777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Do you have a professional health or social care background?</w:t>
            </w:r>
          </w:p>
          <w:p w:rsidRPr="00FC1548" w:rsidR="00C37A65" w:rsidP="2B3B7688" w:rsidRDefault="00C37A65" w14:paraId="6970243F" w14:textId="0A740CDA">
            <w:pPr>
              <w:rPr>
                <w:rFonts w:ascii="Arial" w:hAnsi="Arial" w:cs="Arial"/>
                <w:sz w:val="24"/>
                <w:szCs w:val="24"/>
              </w:rPr>
            </w:pPr>
            <w:r w:rsidRPr="2B3B768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8"/>
                </w:rPr>
                <w:id w:val="1144473293"/>
                <w:placeholder>
                  <w:docPart w:val="DefaultPlaceholder_1081868574"/>
                </w:placeholder>
              </w:sdtPr>
              <w:sdtEndPr/>
              <w:sdtContent>
                <w:r w:rsidRPr="2B3B7688">
                  <w:rPr>
                    <w:rFonts w:ascii="MS Gothic" w:hAnsi="MS Gothic" w:eastAsia="MS Gothic" w:cs="Arial"/>
                    <w:sz w:val="28"/>
                    <w:szCs w:val="28"/>
                  </w:rPr>
                  <w:t>☐</w:t>
                </w:r>
              </w:sdtContent>
            </w:sdt>
            <w:r w:rsidRPr="2B3B768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8"/>
                </w:rPr>
                <w:id w:val="1577483066"/>
                <w:placeholder>
                  <w:docPart w:val="DefaultPlaceholder_1081868574"/>
                </w:placeholder>
              </w:sdtPr>
              <w:sdtEndPr/>
              <w:sdtContent>
                <w:sdt>
                  <w:sdtPr>
                    <w:rPr>
                      <w:rFonts w:cs="Arial"/>
                      <w:sz w:val="28"/>
                      <w:szCs w:val="28"/>
                    </w:rPr>
                    <w:id w:val="1788577518"/>
                    <w:placeholder>
                      <w:docPart w:val="DefaultPlaceholder_1081868574"/>
                    </w:placeholder>
                  </w:sdtPr>
                  <w:sdtEndPr/>
                  <w:sdtContent>
                    <w:r w:rsidRPr="2B3B7688">
                      <w:rPr>
                        <w:rFonts w:ascii="MS Gothic" w:hAnsi="MS Gothic" w:eastAsia="MS Gothic" w:cs="Arial"/>
                        <w:sz w:val="28"/>
                        <w:szCs w:val="28"/>
                      </w:rPr>
                      <w:t>☐</w:t>
                    </w:r>
                  </w:sdtContent>
                </w:sdt>
              </w:sdtContent>
            </w:sdt>
            <w:r w:rsidRPr="2B3B7688">
              <w:rPr>
                <w:rFonts w:ascii="Arial" w:hAnsi="Arial" w:cs="Arial"/>
                <w:sz w:val="24"/>
                <w:szCs w:val="24"/>
              </w:rPr>
              <w:t xml:space="preserve">    If yes, please give brief details:</w:t>
            </w:r>
          </w:p>
          <w:p w:rsidRPr="00FC1548" w:rsidR="00C37A65" w:rsidP="7F983261" w:rsidRDefault="00C37A65" w14:paraId="03007E04" w14:textId="3647E32B"/>
        </w:tc>
      </w:tr>
      <w:tr w:rsidRPr="009D7FA8" w:rsidR="00436818" w:rsidTr="3DBA0A2C" w14:paraId="065F17B9" w14:textId="77777777">
        <w:tc>
          <w:tcPr>
            <w:tcW w:w="9854" w:type="dxa"/>
          </w:tcPr>
          <w:p w:rsidRPr="009D7FA8" w:rsidR="00C37A65" w:rsidP="00C37A65" w:rsidRDefault="00C37A65" w14:paraId="79DD6ED8" w14:textId="77777777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Are you an active member of, or employed by, a patient, public or carer </w:t>
            </w:r>
            <w:r w:rsidRPr="7F983261">
              <w:rPr>
                <w:rFonts w:ascii="Arial" w:hAnsi="Arial" w:eastAsia="Times New Roman" w:cs="Arial"/>
                <w:noProof/>
                <w:sz w:val="24"/>
                <w:szCs w:val="24"/>
                <w:lang w:eastAsia="en-GB"/>
              </w:rPr>
              <w:t>organisation</w:t>
            </w: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/group?</w:t>
            </w:r>
          </w:p>
          <w:p w:rsidRPr="009D7FA8" w:rsidR="00C37A65" w:rsidP="00C37A65" w:rsidRDefault="00C37A65" w14:paraId="3EF23EB8" w14:textId="77777777">
            <w:pPr>
              <w:rPr>
                <w:rFonts w:ascii="Arial" w:hAnsi="Arial" w:cs="Arial"/>
                <w:sz w:val="24"/>
                <w:szCs w:val="24"/>
              </w:rPr>
            </w:pPr>
            <w:r w:rsidRPr="7F983261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8"/>
                </w:rPr>
                <w:id w:val="763725082"/>
                <w:placeholder>
                  <w:docPart w:val="DefaultPlaceholder_1081868574"/>
                </w:placeholder>
              </w:sdtPr>
              <w:sdtEndPr/>
              <w:sdtContent>
                <w:r w:rsidRPr="7F983261">
                  <w:rPr>
                    <w:rFonts w:ascii="MS Gothic" w:hAnsi="MS Gothic" w:eastAsia="MS Gothic" w:cs="Arial"/>
                    <w:sz w:val="28"/>
                    <w:szCs w:val="28"/>
                  </w:rPr>
                  <w:t>☐</w:t>
                </w:r>
              </w:sdtContent>
            </w:sdt>
            <w:r w:rsidRPr="7F983261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8"/>
                </w:rPr>
                <w:id w:val="501311668"/>
                <w:placeholder>
                  <w:docPart w:val="DefaultPlaceholder_1081868574"/>
                </w:placeholder>
              </w:sdtPr>
              <w:sdtEndPr/>
              <w:sdtContent>
                <w:r w:rsidRPr="7F983261">
                  <w:rPr>
                    <w:rFonts w:ascii="MS Gothic" w:hAnsi="MS Gothic" w:eastAsia="MS Gothic" w:cs="Arial"/>
                    <w:sz w:val="28"/>
                    <w:szCs w:val="28"/>
                  </w:rPr>
                  <w:t>☐</w:t>
                </w:r>
              </w:sdtContent>
            </w:sdt>
            <w:r w:rsidRPr="7F983261">
              <w:rPr>
                <w:rFonts w:ascii="Arial" w:hAnsi="Arial" w:cs="Arial"/>
                <w:sz w:val="24"/>
                <w:szCs w:val="24"/>
              </w:rPr>
              <w:t xml:space="preserve">    If yes, please name the </w:t>
            </w:r>
            <w:r w:rsidRPr="7F983261">
              <w:rPr>
                <w:rFonts w:ascii="Arial" w:hAnsi="Arial" w:cs="Arial"/>
                <w:noProof/>
                <w:sz w:val="24"/>
                <w:szCs w:val="24"/>
              </w:rPr>
              <w:t>organisation</w:t>
            </w:r>
            <w:r w:rsidRPr="7F983261">
              <w:rPr>
                <w:rFonts w:ascii="Arial" w:hAnsi="Arial" w:cs="Arial"/>
                <w:sz w:val="24"/>
                <w:szCs w:val="24"/>
              </w:rPr>
              <w:t xml:space="preserve"> / group:</w:t>
            </w:r>
          </w:p>
          <w:p w:rsidRPr="009D7FA8" w:rsidR="00C37A65" w:rsidP="00C37A65" w:rsidRDefault="00C37A65" w14:paraId="6E5CE232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  <w:p w:rsidRPr="009D7FA8" w:rsidR="00C37A65" w:rsidP="00C37A65" w:rsidRDefault="00C37A65" w14:paraId="53084B7B" w14:textId="77777777">
            <w:pPr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9D7FA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Is your nomination submitted on behalf of this </w:t>
            </w:r>
            <w:r w:rsidRPr="009D7FA8">
              <w:rPr>
                <w:rFonts w:ascii="Arial" w:hAnsi="Arial" w:eastAsia="Times New Roman" w:cs="Arial"/>
                <w:noProof/>
                <w:sz w:val="24"/>
                <w:szCs w:val="24"/>
                <w:lang w:eastAsia="en-GB"/>
              </w:rPr>
              <w:t>organisation</w:t>
            </w:r>
            <w:r w:rsidRPr="009D7FA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?  </w:t>
            </w:r>
            <w:r w:rsidRPr="009D7FA8">
              <w:rPr>
                <w:rFonts w:ascii="Arial" w:hAnsi="Arial" w:cs="Arial"/>
                <w:sz w:val="24"/>
                <w:szCs w:val="24"/>
              </w:rPr>
              <w:t xml:space="preserve">Yes  </w:t>
            </w:r>
            <w:sdt>
              <w:sdtPr>
                <w:rPr>
                  <w:rFonts w:cs="Arial"/>
                  <w:sz w:val="28"/>
                  <w:szCs w:val="24"/>
                </w:rPr>
                <w:id w:val="1260103041"/>
              </w:sdtPr>
              <w:sdtEndPr/>
              <w:sdtContent>
                <w:r w:rsidRPr="009D7FA8">
                  <w:rPr>
                    <w:rFonts w:hint="eastAsia" w:ascii="MS Gothic" w:hAnsi="MS Gothic" w:eastAsia="MS Gothic" w:cs="Arial"/>
                    <w:sz w:val="28"/>
                    <w:szCs w:val="24"/>
                  </w:rPr>
                  <w:t>☐</w:t>
                </w:r>
              </w:sdtContent>
            </w:sdt>
            <w:r w:rsidRPr="009D7FA8">
              <w:rPr>
                <w:rFonts w:ascii="Arial" w:hAnsi="Arial" w:cs="Arial"/>
                <w:sz w:val="24"/>
                <w:szCs w:val="24"/>
              </w:rPr>
              <w:t xml:space="preserve">       No  </w:t>
            </w:r>
            <w:sdt>
              <w:sdtPr>
                <w:rPr>
                  <w:rFonts w:cs="Arial"/>
                  <w:sz w:val="28"/>
                  <w:szCs w:val="24"/>
                </w:rPr>
                <w:id w:val="358251720"/>
              </w:sdtPr>
              <w:sdtEndPr/>
              <w:sdtContent>
                <w:r w:rsidRPr="009D7FA8">
                  <w:rPr>
                    <w:rFonts w:hint="eastAsia" w:ascii="MS Gothic" w:hAnsi="MS Gothic" w:eastAsia="MS Gothic" w:cs="Arial"/>
                    <w:sz w:val="28"/>
                    <w:szCs w:val="24"/>
                  </w:rPr>
                  <w:t>☐</w:t>
                </w:r>
              </w:sdtContent>
            </w:sdt>
          </w:p>
          <w:p w:rsidRPr="009D7FA8" w:rsidR="00491151" w:rsidP="008E607E" w:rsidRDefault="00491151" w14:paraId="2122EC67" w14:textId="77777777">
            <w:pPr>
              <w:rPr>
                <w:rFonts w:ascii="Arial" w:hAnsi="Arial" w:cs="Arial"/>
                <w:sz w:val="24"/>
                <w:szCs w:val="24"/>
              </w:rPr>
            </w:pPr>
          </w:p>
          <w:p w:rsidRPr="009D7FA8" w:rsidR="00436818" w:rsidP="00436818" w:rsidRDefault="00436818" w14:paraId="53D3FB5E" w14:textId="77777777">
            <w:pPr>
              <w:rPr>
                <w:rFonts w:ascii="Arial" w:hAnsi="Arial" w:eastAsia="Times New Roman" w:cs="Arial"/>
                <w:sz w:val="12"/>
                <w:szCs w:val="24"/>
                <w:lang w:eastAsia="en-GB"/>
              </w:rPr>
            </w:pPr>
          </w:p>
        </w:tc>
      </w:tr>
      <w:tr w:rsidRPr="009D7FA8" w:rsidR="00684E21" w:rsidTr="3DBA0A2C" w14:paraId="15178DA6" w14:textId="77777777">
        <w:tc>
          <w:tcPr>
            <w:tcW w:w="9854" w:type="dxa"/>
          </w:tcPr>
          <w:p w:rsidR="00C37A65" w:rsidP="00264944" w:rsidRDefault="112D4C1D" w14:paraId="7BC99E1E" w14:textId="7EF9803E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We are interested in any examples you can provide </w:t>
            </w:r>
            <w:r w:rsidRPr="7F983261" w:rsidR="6B4A1CB6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of committees or groups you have been a member of to show your ability to contribute to </w:t>
            </w:r>
            <w:r w:rsidRPr="7F983261" w:rsidR="17DEE4D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the </w:t>
            </w:r>
            <w:r w:rsidRPr="7F983261" w:rsidR="150B3D8F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publications</w:t>
            </w:r>
            <w:r w:rsidRPr="7F983261" w:rsidR="00C37A65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group</w:t>
            </w:r>
            <w:r w:rsidRPr="7F983261" w:rsidR="0026494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. </w:t>
            </w:r>
          </w:p>
          <w:p w:rsidR="00C37A65" w:rsidP="00C37A65" w:rsidRDefault="00C37A65" w14:paraId="7732FD03" w14:textId="77777777">
            <w:pPr>
              <w:pStyle w:val="ListParagraph"/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</w:p>
          <w:p w:rsidRPr="009D7FA8" w:rsidR="00E71D9B" w:rsidP="7F983261" w:rsidRDefault="112D4C1D" w14:paraId="4D28E6EF" w14:textId="677CE3E4">
            <w:pPr>
              <w:pStyle w:val="ListParagraph"/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Please list the group name, your role </w:t>
            </w:r>
            <w:r w:rsidRPr="7F983261" w:rsidR="743C99DF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and contribution to</w:t>
            </w:r>
            <w:r w:rsidRPr="7F98326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the group, and when you were involved.</w:t>
            </w:r>
          </w:p>
          <w:p w:rsidRPr="009D7FA8" w:rsidR="00684E21" w:rsidP="00E23899" w:rsidRDefault="00684E21" w14:paraId="353032BF" w14:textId="77777777">
            <w:pPr>
              <w:rPr>
                <w:rFonts w:ascii="Arial" w:hAnsi="Arial" w:cs="Arial"/>
                <w:sz w:val="12"/>
                <w:szCs w:val="24"/>
              </w:rPr>
            </w:pPr>
          </w:p>
        </w:tc>
      </w:tr>
      <w:tr w:rsidRPr="009D7FA8" w:rsidR="00422CBD" w:rsidTr="3DBA0A2C" w14:paraId="1020962B" w14:textId="77777777">
        <w:tc>
          <w:tcPr>
            <w:tcW w:w="9854" w:type="dxa"/>
          </w:tcPr>
          <w:p w:rsidRPr="00B06B04" w:rsidR="00422CBD" w:rsidP="3DBA0A2C" w:rsidRDefault="1E56F9EF" w14:paraId="7F41888D" w14:textId="042C206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DBA0A2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Please give brief details of any other knowledge, </w:t>
            </w:r>
            <w:proofErr w:type="gramStart"/>
            <w:r w:rsidRPr="3DBA0A2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skills</w:t>
            </w:r>
            <w:proofErr w:type="gramEnd"/>
            <w:r w:rsidRPr="3DBA0A2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or experience that you feel you could bring to the role (for example previous experience of participating in r</w:t>
            </w:r>
            <w:r w:rsidRPr="3DBA0A2C" w:rsidR="16DBD90A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esource development</w:t>
            </w:r>
            <w:r w:rsidRPr="3DBA0A2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).</w:t>
            </w:r>
          </w:p>
        </w:tc>
      </w:tr>
    </w:tbl>
    <w:p w:rsidRPr="009D7FA8" w:rsidR="00684E21" w:rsidP="005664AD" w:rsidRDefault="00684E21" w14:paraId="43A1DEFD" w14:textId="77777777">
      <w:pPr>
        <w:rPr>
          <w:rFonts w:eastAsia="Times New Roman"/>
          <w:sz w:val="6"/>
          <w:szCs w:val="24"/>
          <w:lang w:eastAsia="en-GB"/>
        </w:rPr>
      </w:pPr>
    </w:p>
    <w:p w:rsidRPr="009D7FA8" w:rsidR="00012F44" w:rsidP="005664AD" w:rsidRDefault="00012F44" w14:paraId="33F466E7" w14:textId="77777777">
      <w:pPr>
        <w:rPr>
          <w:rFonts w:eastAsia="Times New Roman"/>
          <w:szCs w:val="24"/>
          <w:lang w:eastAsia="en-GB"/>
        </w:rPr>
      </w:pPr>
    </w:p>
    <w:p w:rsidRPr="009D7FA8" w:rsidR="005664AD" w:rsidP="005664AD" w:rsidRDefault="008E3368" w14:paraId="421C8156" w14:textId="77777777">
      <w:pPr>
        <w:rPr>
          <w:rFonts w:eastAsia="Times New Roman"/>
          <w:b/>
          <w:sz w:val="28"/>
          <w:szCs w:val="24"/>
          <w:lang w:eastAsia="en-GB"/>
        </w:rPr>
      </w:pPr>
      <w:r w:rsidRPr="009D7FA8">
        <w:rPr>
          <w:rFonts w:eastAsia="Times New Roman"/>
          <w:b/>
          <w:sz w:val="28"/>
          <w:szCs w:val="24"/>
          <w:lang w:eastAsia="en-GB"/>
        </w:rPr>
        <w:t>Other details</w:t>
      </w:r>
    </w:p>
    <w:p w:rsidRPr="009D7FA8" w:rsidR="008E3368" w:rsidP="005664AD" w:rsidRDefault="008E3368" w14:paraId="5A9A9CC7" w14:textId="77777777">
      <w:pPr>
        <w:rPr>
          <w:rFonts w:eastAsia="Times New Roman"/>
          <w:sz w:val="12"/>
          <w:szCs w:val="24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Pr="009D7FA8" w:rsidR="004708A4" w:rsidTr="3DBA0A2C" w14:paraId="7394B8D6" w14:textId="77777777">
        <w:tc>
          <w:tcPr>
            <w:tcW w:w="9854" w:type="dxa"/>
          </w:tcPr>
          <w:p w:rsidRPr="00B06B04" w:rsidR="00491151" w:rsidP="3DBA0A2C" w:rsidRDefault="1E56F9EF" w14:paraId="004BB613" w14:textId="55730D6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60"/>
              <w:rPr>
                <w:rFonts w:ascii="Arial" w:hAnsi="Arial" w:eastAsia="Arial" w:cs="Arial"/>
                <w:sz w:val="24"/>
                <w:szCs w:val="24"/>
                <w:lang w:eastAsia="en-GB"/>
              </w:rPr>
            </w:pPr>
            <w:r w:rsidRPr="3DBA0A2C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Do you need any </w:t>
            </w:r>
            <w:r w:rsidRPr="3DBA0A2C" w:rsidR="3ED3739C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support to </w:t>
            </w:r>
            <w:r w:rsidRPr="3DBA0A2C" w:rsidR="6CD3E1E1">
              <w:rPr>
                <w:rFonts w:ascii="Arial" w:hAnsi="Arial" w:eastAsia="Arial" w:cs="Arial"/>
                <w:sz w:val="24"/>
                <w:szCs w:val="24"/>
                <w:lang w:eastAsia="en-GB"/>
              </w:rPr>
              <w:t>enable you</w:t>
            </w:r>
            <w:r w:rsidRPr="3DBA0A2C" w:rsidR="21330F9F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 to attend </w:t>
            </w:r>
            <w:r w:rsidRPr="3DBA0A2C" w:rsidR="3ED3739C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and </w:t>
            </w:r>
            <w:r w:rsidRPr="3DBA0A2C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/ or </w:t>
            </w:r>
            <w:r w:rsidRPr="3DBA0A2C" w:rsidR="3ED3739C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participate in </w:t>
            </w:r>
            <w:r w:rsidRPr="3DBA0A2C" w:rsidR="21330F9F">
              <w:rPr>
                <w:rFonts w:ascii="Arial" w:hAnsi="Arial" w:eastAsia="Arial" w:cs="Arial"/>
                <w:sz w:val="24"/>
                <w:szCs w:val="24"/>
                <w:lang w:eastAsia="en-GB"/>
              </w:rPr>
              <w:t>meetings</w:t>
            </w:r>
            <w:r w:rsidRPr="3DBA0A2C">
              <w:rPr>
                <w:rFonts w:ascii="Arial" w:hAnsi="Arial" w:eastAsia="Arial" w:cs="Arial"/>
                <w:sz w:val="24"/>
                <w:szCs w:val="24"/>
                <w:lang w:eastAsia="en-GB"/>
              </w:rPr>
              <w:t>?</w:t>
            </w:r>
            <w:r w:rsidRPr="3DBA0A2C" w:rsidR="01C10C79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 </w:t>
            </w:r>
            <w:r w:rsidRPr="3DBA0A2C" w:rsidR="005659E9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 Please provide details of any support you might require. S</w:t>
            </w:r>
            <w:r w:rsidRPr="3DBA0A2C" w:rsidR="776A10BF">
              <w:rPr>
                <w:rFonts w:ascii="Arial" w:hAnsi="Arial" w:eastAsia="Arial" w:cs="Arial"/>
                <w:sz w:val="24"/>
                <w:szCs w:val="24"/>
                <w:lang w:eastAsia="en-GB"/>
              </w:rPr>
              <w:t xml:space="preserve">omeone from RCOT will be in touch to discuss the support </w:t>
            </w:r>
            <w:r w:rsidRPr="3DBA0A2C" w:rsidR="005659E9">
              <w:rPr>
                <w:rFonts w:ascii="Arial" w:hAnsi="Arial" w:eastAsia="Arial" w:cs="Arial"/>
                <w:sz w:val="24"/>
                <w:szCs w:val="24"/>
                <w:lang w:eastAsia="en-GB"/>
              </w:rPr>
              <w:t>you might need</w:t>
            </w:r>
            <w:r w:rsidRPr="3DBA0A2C" w:rsidR="776A10BF">
              <w:rPr>
                <w:rFonts w:ascii="Arial" w:hAnsi="Arial" w:eastAsia="Arial" w:cs="Arial"/>
                <w:sz w:val="24"/>
                <w:szCs w:val="24"/>
                <w:lang w:eastAsia="en-GB"/>
              </w:rPr>
              <w:t>.</w:t>
            </w:r>
          </w:p>
        </w:tc>
      </w:tr>
    </w:tbl>
    <w:p w:rsidR="7F983261" w:rsidP="7F983261" w:rsidRDefault="7F983261" w14:paraId="6D76DEB4" w14:textId="513576DB">
      <w:pPr>
        <w:spacing w:line="259" w:lineRule="auto"/>
        <w:rPr>
          <w:b/>
          <w:bCs/>
        </w:rPr>
      </w:pPr>
    </w:p>
    <w:p w:rsidR="00836B2D" w:rsidP="2B3B7688" w:rsidRDefault="00836B2D" w14:paraId="23B5529C" w14:textId="463C7141">
      <w:pPr>
        <w:spacing w:line="259" w:lineRule="auto"/>
        <w:rPr>
          <w:rFonts w:eastAsia="Times New Roman" w:cs="Arial"/>
          <w:sz w:val="24"/>
          <w:szCs w:val="24"/>
          <w:highlight w:val="yellow"/>
          <w:lang w:eastAsia="en-GB"/>
        </w:rPr>
      </w:pPr>
      <w:r w:rsidRPr="3DBA0A2C">
        <w:rPr>
          <w:b/>
          <w:bCs/>
        </w:rPr>
        <w:t xml:space="preserve">Please send </w:t>
      </w:r>
      <w:r w:rsidRPr="3DBA0A2C" w:rsidR="001207E3">
        <w:rPr>
          <w:b/>
          <w:bCs/>
        </w:rPr>
        <w:t>this</w:t>
      </w:r>
      <w:r w:rsidRPr="3DBA0A2C">
        <w:rPr>
          <w:b/>
          <w:bCs/>
        </w:rPr>
        <w:t xml:space="preserve"> completed form</w:t>
      </w:r>
      <w:r w:rsidRPr="3DBA0A2C" w:rsidR="00C15275">
        <w:rPr>
          <w:b/>
          <w:bCs/>
        </w:rPr>
        <w:t xml:space="preserve"> </w:t>
      </w:r>
      <w:r w:rsidRPr="3DBA0A2C">
        <w:rPr>
          <w:b/>
          <w:bCs/>
        </w:rPr>
        <w:t>to:</w:t>
      </w:r>
      <w:r w:rsidRPr="3DBA0A2C" w:rsidR="00C66C06">
        <w:rPr>
          <w:rFonts w:eastAsia="Times New Roman" w:cs="Arial"/>
          <w:sz w:val="24"/>
          <w:szCs w:val="24"/>
          <w:lang w:eastAsia="en-GB"/>
        </w:rPr>
        <w:t xml:space="preserve"> </w:t>
      </w:r>
      <w:r w:rsidRPr="3DBA0A2C" w:rsidR="65BF0651">
        <w:rPr>
          <w:rFonts w:eastAsia="Times New Roman" w:cs="Arial"/>
          <w:sz w:val="24"/>
          <w:szCs w:val="24"/>
          <w:lang w:eastAsia="en-GB"/>
        </w:rPr>
        <w:t>Caroline Hill</w:t>
      </w:r>
      <w:r w:rsidRPr="3DBA0A2C" w:rsidR="00C66C06">
        <w:rPr>
          <w:rFonts w:eastAsia="Times New Roman" w:cs="Arial"/>
          <w:sz w:val="24"/>
          <w:szCs w:val="24"/>
          <w:lang w:eastAsia="en-GB"/>
        </w:rPr>
        <w:t xml:space="preserve"> </w:t>
      </w:r>
      <w:r w:rsidRPr="3DBA0A2C" w:rsidR="5D2F8224">
        <w:rPr>
          <w:rFonts w:eastAsia="Times New Roman" w:cs="Arial"/>
          <w:sz w:val="24"/>
          <w:szCs w:val="24"/>
          <w:lang w:eastAsia="en-GB"/>
        </w:rPr>
        <w:t>(</w:t>
      </w:r>
      <w:hyperlink r:id="rId11">
        <w:r w:rsidRPr="3DBA0A2C" w:rsidR="002A0D1E">
          <w:rPr>
            <w:rStyle w:val="Hyperlink"/>
            <w:rFonts w:eastAsia="Times New Roman" w:cs="Arial"/>
            <w:sz w:val="24"/>
            <w:szCs w:val="24"/>
            <w:lang w:eastAsia="en-GB"/>
          </w:rPr>
          <w:t>caroline.hill@rcot.co.uk</w:t>
        </w:r>
      </w:hyperlink>
      <w:r w:rsidRPr="3DBA0A2C" w:rsidR="5D2F8224">
        <w:rPr>
          <w:rFonts w:eastAsia="Times New Roman" w:cs="Arial"/>
          <w:sz w:val="24"/>
          <w:szCs w:val="24"/>
          <w:lang w:eastAsia="en-GB"/>
        </w:rPr>
        <w:t>)</w:t>
      </w:r>
      <w:r w:rsidRPr="3DBA0A2C" w:rsidR="7D636A9E">
        <w:rPr>
          <w:rFonts w:eastAsia="Times New Roman" w:cs="Arial"/>
          <w:sz w:val="24"/>
          <w:szCs w:val="24"/>
          <w:lang w:eastAsia="en-GB"/>
        </w:rPr>
        <w:t>.</w:t>
      </w:r>
    </w:p>
    <w:p w:rsidR="00CD7D35" w:rsidP="3DBA0A2C" w:rsidRDefault="00CD7D35" w14:paraId="0BB438ED" w14:textId="75B719F8">
      <w:pPr>
        <w:rPr>
          <w:rFonts w:eastAsia="Arial" w:cs="Arial"/>
          <w:sz w:val="24"/>
          <w:szCs w:val="24"/>
        </w:rPr>
      </w:pPr>
      <w:r w:rsidRPr="3DBA0A2C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 xml:space="preserve">If you would prefer to give your answers verbally, please contact </w:t>
      </w:r>
      <w:r w:rsidRPr="3DBA0A2C" w:rsidR="0020543B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>Caroline</w:t>
      </w:r>
      <w:r w:rsidRPr="3DBA0A2C" w:rsidR="51BD8094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 xml:space="preserve"> </w:t>
      </w:r>
      <w:r w:rsidRPr="3DBA0A2C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>at t</w:t>
      </w:r>
      <w:r w:rsidRPr="3DBA0A2C" w:rsidR="005659E9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 xml:space="preserve">he above email address, or telephone </w:t>
      </w:r>
      <w:r w:rsidRPr="3DBA0A2C" w:rsidR="0020543B">
        <w:rPr>
          <w:rFonts w:eastAsia="Times New Roman" w:cs="Arial"/>
          <w:sz w:val="24"/>
          <w:szCs w:val="24"/>
          <w:lang w:val="en-US" w:eastAsia="en-GB"/>
        </w:rPr>
        <w:t>01505 612242</w:t>
      </w:r>
      <w:r w:rsidRPr="3DBA0A2C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>.</w:t>
      </w:r>
      <w:r w:rsidRPr="3DBA0A2C" w:rsidR="0020543B">
        <w:rPr>
          <w:rStyle w:val="Hyperlink"/>
          <w:rFonts w:eastAsia="Times New Roman" w:cs="Arial"/>
          <w:color w:val="auto"/>
          <w:sz w:val="24"/>
          <w:szCs w:val="24"/>
          <w:lang w:eastAsia="en-GB"/>
        </w:rPr>
        <w:t xml:space="preserve"> </w:t>
      </w:r>
      <w:r w:rsidRPr="3DBA0A2C" w:rsidR="4E67008D">
        <w:rPr>
          <w:rFonts w:eastAsia="Arial" w:cs="Arial"/>
          <w:color w:val="000000" w:themeColor="text1"/>
          <w:sz w:val="24"/>
          <w:szCs w:val="24"/>
          <w:lang w:val="en-US"/>
        </w:rPr>
        <w:t>Please note Caroline works part time so there may be a short wait for a response.</w:t>
      </w:r>
    </w:p>
    <w:p w:rsidR="3DBA0A2C" w:rsidP="3DBA0A2C" w:rsidRDefault="3DBA0A2C" w14:paraId="565AE921" w14:textId="00647C71">
      <w:pPr>
        <w:spacing w:after="120"/>
        <w:rPr>
          <w:rStyle w:val="Hyperlink"/>
          <w:rFonts w:eastAsia="Times New Roman" w:cs="Arial"/>
          <w:color w:val="auto"/>
          <w:sz w:val="24"/>
          <w:szCs w:val="24"/>
          <w:lang w:eastAsia="en-GB"/>
        </w:rPr>
      </w:pPr>
    </w:p>
    <w:p w:rsidRPr="009D7FA8" w:rsidR="00AF1406" w:rsidP="7F983261" w:rsidRDefault="001207E3" w14:paraId="22BDA7D0" w14:textId="0B6833EF">
      <w:pPr>
        <w:spacing w:after="120"/>
        <w:rPr>
          <w:rFonts w:eastAsia="Arial" w:cs="Arial"/>
          <w:b w:val="1"/>
          <w:bCs w:val="1"/>
          <w:color w:val="000000" w:themeColor="text1"/>
          <w:sz w:val="24"/>
          <w:szCs w:val="24"/>
          <w:highlight w:val="yellow"/>
          <w:lang w:val="en-US"/>
        </w:rPr>
      </w:pPr>
      <w:r w:rsidRPr="4D33C1D2" w:rsidR="001207E3">
        <w:rPr>
          <w:rFonts w:eastAsia="Times New Roman" w:cs="Arial"/>
          <w:sz w:val="24"/>
          <w:szCs w:val="24"/>
          <w:lang w:eastAsia="en-GB"/>
        </w:rPr>
        <w:t>Closing dates for self-nominations</w:t>
      </w:r>
      <w:r w:rsidRPr="4D33C1D2" w:rsidR="006A560D">
        <w:rPr>
          <w:rFonts w:eastAsia="Times New Roman" w:cs="Arial"/>
          <w:sz w:val="24"/>
          <w:szCs w:val="24"/>
          <w:lang w:eastAsia="en-GB"/>
        </w:rPr>
        <w:t>:</w:t>
      </w:r>
      <w:r w:rsidRPr="4D33C1D2" w:rsidR="00FC1548">
        <w:rPr>
          <w:rFonts w:eastAsia="Times New Roman" w:cs="Arial"/>
          <w:sz w:val="24"/>
          <w:szCs w:val="24"/>
          <w:lang w:eastAsia="en-GB"/>
        </w:rPr>
        <w:t xml:space="preserve"> </w:t>
      </w:r>
      <w:r w:rsidRPr="4D33C1D2" w:rsidR="5EE9D91F">
        <w:rPr>
          <w:rFonts w:eastAsia="Times New Roman" w:cs="Arial"/>
          <w:b w:val="1"/>
          <w:bCs w:val="1"/>
          <w:sz w:val="24"/>
          <w:szCs w:val="24"/>
          <w:lang w:eastAsia="en-GB"/>
        </w:rPr>
        <w:t>3</w:t>
      </w:r>
      <w:r w:rsidRPr="4D33C1D2" w:rsidR="009826BC">
        <w:rPr>
          <w:rFonts w:eastAsia="Times New Roman" w:cs="Arial"/>
          <w:b w:val="1"/>
          <w:bCs w:val="1"/>
          <w:sz w:val="24"/>
          <w:szCs w:val="24"/>
          <w:lang w:eastAsia="en-GB"/>
        </w:rPr>
        <w:t>0</w:t>
      </w:r>
      <w:r w:rsidRPr="4D33C1D2" w:rsidR="009826BC">
        <w:rPr>
          <w:rFonts w:eastAsia="Times New Roman" w:cs="Arial"/>
          <w:b w:val="1"/>
          <w:bCs w:val="1"/>
          <w:sz w:val="24"/>
          <w:szCs w:val="24"/>
          <w:vertAlign w:val="superscript"/>
          <w:lang w:eastAsia="en-GB"/>
        </w:rPr>
        <w:t>th</w:t>
      </w:r>
      <w:r w:rsidRPr="4D33C1D2" w:rsidR="009826BC">
        <w:rPr>
          <w:rFonts w:eastAsia="Times New Roman" w:cs="Arial"/>
          <w:b w:val="1"/>
          <w:bCs w:val="1"/>
          <w:sz w:val="24"/>
          <w:szCs w:val="24"/>
          <w:lang w:eastAsia="en-GB"/>
        </w:rPr>
        <w:t xml:space="preserve"> </w:t>
      </w:r>
      <w:r w:rsidRPr="4D33C1D2" w:rsidR="376D8D46">
        <w:rPr>
          <w:rFonts w:eastAsia="Times New Roman" w:cs="Arial"/>
          <w:b w:val="1"/>
          <w:bCs w:val="1"/>
          <w:sz w:val="24"/>
          <w:szCs w:val="24"/>
          <w:lang w:eastAsia="en-GB"/>
        </w:rPr>
        <w:t xml:space="preserve">September </w:t>
      </w:r>
      <w:r w:rsidRPr="4D33C1D2" w:rsidR="00FC1548">
        <w:rPr>
          <w:rFonts w:eastAsia="Times New Roman" w:cs="Arial"/>
          <w:b w:val="1"/>
          <w:bCs w:val="1"/>
          <w:sz w:val="24"/>
          <w:szCs w:val="24"/>
          <w:lang w:eastAsia="en-GB"/>
        </w:rPr>
        <w:t>2021</w:t>
      </w:r>
      <w:r w:rsidRPr="4D33C1D2" w:rsidR="00F60331">
        <w:rPr>
          <w:rFonts w:eastAsia="Times New Roman" w:cs="Arial"/>
          <w:b w:val="1"/>
          <w:bCs w:val="1"/>
          <w:sz w:val="24"/>
          <w:szCs w:val="24"/>
          <w:lang w:eastAsia="en-GB"/>
        </w:rPr>
        <w:t>.</w:t>
      </w:r>
      <w:r w:rsidRPr="4D33C1D2" w:rsidR="18674B16">
        <w:rPr>
          <w:rFonts w:eastAsia="Times New Roman" w:cs="Arial"/>
          <w:sz w:val="24"/>
          <w:szCs w:val="24"/>
          <w:lang w:eastAsia="en-GB"/>
        </w:rPr>
        <w:t xml:space="preserve"> </w:t>
      </w:r>
    </w:p>
    <w:p w:rsidR="00C15275" w:rsidP="006A560D" w:rsidRDefault="00230755" w14:paraId="6270A61D" w14:textId="1BC8DC72">
      <w:pPr>
        <w:spacing w:after="120"/>
      </w:pPr>
      <w:r w:rsidRPr="009D7FA8">
        <w:rPr>
          <w:rFonts w:eastAsia="Times New Roman" w:cs="Arial"/>
          <w:i/>
          <w:sz w:val="24"/>
          <w:szCs w:val="24"/>
          <w:lang w:eastAsia="en-GB"/>
        </w:rPr>
        <w:t>The information provided in this self-nomination form will be used to assess the nominee’s experience and knowledge for the opportunity. If the nominee is not successful</w:t>
      </w:r>
      <w:r w:rsidRPr="009D7FA8" w:rsidR="00A2220E">
        <w:rPr>
          <w:rFonts w:eastAsia="Times New Roman" w:cs="Arial"/>
          <w:i/>
          <w:sz w:val="24"/>
          <w:szCs w:val="24"/>
          <w:lang w:eastAsia="en-GB"/>
        </w:rPr>
        <w:t>,</w:t>
      </w:r>
      <w:r w:rsidRPr="009D7FA8">
        <w:rPr>
          <w:rFonts w:eastAsia="Times New Roman" w:cs="Arial"/>
          <w:i/>
          <w:sz w:val="24"/>
          <w:szCs w:val="24"/>
          <w:lang w:eastAsia="en-GB"/>
        </w:rPr>
        <w:t xml:space="preserve"> this self-nomination form will be destroyed.</w:t>
      </w:r>
      <w:r w:rsidRPr="009000AC">
        <w:rPr>
          <w:rFonts w:eastAsia="Times New Roman" w:cs="Arial"/>
          <w:i/>
          <w:sz w:val="24"/>
          <w:szCs w:val="24"/>
          <w:lang w:eastAsia="en-GB"/>
        </w:rPr>
        <w:t xml:space="preserve"> </w:t>
      </w:r>
    </w:p>
    <w:sectPr w:rsidR="00C15275" w:rsidSect="00784C82">
      <w:headerReference w:type="default" r:id="rId12"/>
      <w:footerReference w:type="default" r:id="rId13"/>
      <w:pgSz w:w="11906" w:h="16838" w:orient="portrait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72DB" w:rsidP="00436818" w:rsidRDefault="00AD72DB" w14:paraId="346FF5AD" w14:textId="77777777">
      <w:r>
        <w:separator/>
      </w:r>
    </w:p>
  </w:endnote>
  <w:endnote w:type="continuationSeparator" w:id="0">
    <w:p w:rsidR="00AD72DB" w:rsidP="00436818" w:rsidRDefault="00AD72DB" w14:paraId="58527DA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27ECF" w:rsidR="00E23899" w:rsidP="00436818" w:rsidRDefault="00E23899" w14:paraId="54351485" w14:textId="3ABD3EFC">
    <w:pPr>
      <w:pBdr>
        <w:top w:val="single" w:color="auto" w:sz="4" w:space="1"/>
      </w:pBdr>
      <w:tabs>
        <w:tab w:val="center" w:pos="4513"/>
        <w:tab w:val="right" w:pos="9026"/>
      </w:tabs>
      <w:rPr>
        <w:rFonts w:cs="Arial"/>
        <w:sz w:val="16"/>
      </w:rPr>
    </w:pPr>
    <w:r w:rsidRPr="00327ECF">
      <w:rPr>
        <w:rFonts w:cs="Arial"/>
        <w:sz w:val="16"/>
      </w:rPr>
      <w:t>© 20</w:t>
    </w:r>
    <w:r w:rsidR="00CC39A2">
      <w:rPr>
        <w:rFonts w:cs="Arial"/>
        <w:sz w:val="16"/>
      </w:rPr>
      <w:t>20</w:t>
    </w:r>
    <w:r w:rsidR="00C16A66">
      <w:rPr>
        <w:rFonts w:cs="Arial"/>
        <w:sz w:val="16"/>
      </w:rPr>
      <w:t xml:space="preserve"> </w:t>
    </w:r>
    <w:r>
      <w:rPr>
        <w:rFonts w:cs="Arial"/>
        <w:sz w:val="16"/>
      </w:rPr>
      <w:t xml:space="preserve">Royal </w:t>
    </w:r>
    <w:r w:rsidRPr="00327ECF">
      <w:rPr>
        <w:rFonts w:cs="Arial"/>
        <w:sz w:val="16"/>
      </w:rPr>
      <w:t>College of Occupational Therapists</w:t>
    </w:r>
  </w:p>
  <w:p w:rsidRPr="00327ECF" w:rsidR="00E23899" w:rsidP="00836B2D" w:rsidRDefault="00E23899" w14:paraId="13610D22" w14:textId="77777777">
    <w:pPr>
      <w:pBdr>
        <w:top w:val="single" w:color="auto" w:sz="4" w:space="1"/>
      </w:pBdr>
      <w:tabs>
        <w:tab w:val="center" w:pos="4513"/>
        <w:tab w:val="right" w:pos="9639"/>
        <w:tab w:val="right" w:pos="9781"/>
      </w:tabs>
      <w:rPr>
        <w:rFonts w:cs="Arial"/>
        <w:sz w:val="16"/>
      </w:rPr>
    </w:pPr>
    <w:r w:rsidRPr="00327ECF">
      <w:rPr>
        <w:rFonts w:cs="Arial"/>
        <w:sz w:val="16"/>
      </w:rPr>
      <w:t>106-114 Borough High Street, Southwark, London SE1 1LB</w:t>
    </w:r>
    <w:r w:rsidRPr="00327ECF">
      <w:rPr>
        <w:rFonts w:cs="Arial"/>
        <w:sz w:val="16"/>
      </w:rPr>
      <w:tab/>
    </w:r>
    <w:r w:rsidRPr="00327ECF">
      <w:rPr>
        <w:rFonts w:cs="Arial"/>
        <w:sz w:val="16"/>
      </w:rPr>
      <w:tab/>
    </w:r>
    <w:r w:rsidRPr="00327ECF">
      <w:rPr>
        <w:rFonts w:cs="Arial"/>
        <w:sz w:val="16"/>
      </w:rPr>
      <w:t xml:space="preserve">Page </w:t>
    </w:r>
    <w:r w:rsidRPr="00327ECF" w:rsidR="00190458">
      <w:rPr>
        <w:rFonts w:cs="Arial"/>
        <w:sz w:val="16"/>
      </w:rPr>
      <w:fldChar w:fldCharType="begin"/>
    </w:r>
    <w:r w:rsidRPr="00327ECF">
      <w:rPr>
        <w:rFonts w:cs="Arial"/>
        <w:sz w:val="16"/>
      </w:rPr>
      <w:instrText xml:space="preserve"> PAGE </w:instrText>
    </w:r>
    <w:r w:rsidRPr="00327ECF" w:rsidR="00190458">
      <w:rPr>
        <w:rFonts w:cs="Arial"/>
        <w:sz w:val="16"/>
      </w:rPr>
      <w:fldChar w:fldCharType="separate"/>
    </w:r>
    <w:r w:rsidR="00D95F5C">
      <w:rPr>
        <w:rFonts w:cs="Arial"/>
        <w:noProof/>
        <w:sz w:val="16"/>
      </w:rPr>
      <w:t>1</w:t>
    </w:r>
    <w:r w:rsidRPr="00327ECF" w:rsidR="00190458">
      <w:rPr>
        <w:rFonts w:cs="Arial"/>
        <w:sz w:val="16"/>
      </w:rPr>
      <w:fldChar w:fldCharType="end"/>
    </w:r>
    <w:r w:rsidRPr="00327ECF">
      <w:rPr>
        <w:rFonts w:cs="Arial"/>
        <w:sz w:val="16"/>
      </w:rPr>
      <w:t xml:space="preserve"> of </w:t>
    </w:r>
    <w:r w:rsidRPr="00327ECF" w:rsidR="00190458">
      <w:rPr>
        <w:rFonts w:cs="Arial"/>
        <w:sz w:val="16"/>
      </w:rPr>
      <w:fldChar w:fldCharType="begin"/>
    </w:r>
    <w:r w:rsidRPr="00327ECF">
      <w:rPr>
        <w:rFonts w:cs="Arial"/>
        <w:sz w:val="16"/>
      </w:rPr>
      <w:instrText xml:space="preserve"> NUMPAGES </w:instrText>
    </w:r>
    <w:r w:rsidRPr="00327ECF" w:rsidR="00190458">
      <w:rPr>
        <w:rFonts w:cs="Arial"/>
        <w:sz w:val="16"/>
      </w:rPr>
      <w:fldChar w:fldCharType="separate"/>
    </w:r>
    <w:r w:rsidR="00D95F5C">
      <w:rPr>
        <w:rFonts w:cs="Arial"/>
        <w:noProof/>
        <w:sz w:val="16"/>
      </w:rPr>
      <w:t>3</w:t>
    </w:r>
    <w:r w:rsidRPr="00327ECF" w:rsidR="00190458">
      <w:rPr>
        <w:rFonts w:cs="Arial"/>
        <w:sz w:val="16"/>
      </w:rPr>
      <w:fldChar w:fldCharType="end"/>
    </w:r>
  </w:p>
  <w:p w:rsidR="00E23899" w:rsidP="00436818" w:rsidRDefault="00AD72DB" w14:paraId="0D418A86" w14:textId="77777777">
    <w:pPr>
      <w:tabs>
        <w:tab w:val="center" w:pos="4513"/>
        <w:tab w:val="right" w:pos="9026"/>
      </w:tabs>
    </w:pPr>
    <w:hyperlink w:history="1" r:id="rId1">
      <w:r w:rsidRPr="00C67B67" w:rsidR="00C16A66">
        <w:rPr>
          <w:rStyle w:val="Hyperlink"/>
          <w:rFonts w:cs="Arial"/>
          <w:sz w:val="16"/>
        </w:rPr>
        <w:t>www.rcot.co.uk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72DB" w:rsidP="00436818" w:rsidRDefault="00AD72DB" w14:paraId="7D3D42D3" w14:textId="77777777">
      <w:r>
        <w:separator/>
      </w:r>
    </w:p>
  </w:footnote>
  <w:footnote w:type="continuationSeparator" w:id="0">
    <w:p w:rsidR="00AD72DB" w:rsidP="00436818" w:rsidRDefault="00AD72DB" w14:paraId="64AA325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1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6057"/>
      <w:gridCol w:w="3797"/>
    </w:tblGrid>
    <w:tr w:rsidRPr="00327ECF" w:rsidR="00E23899" w:rsidTr="00E23899" w14:paraId="784DA6A8" w14:textId="77777777">
      <w:tc>
        <w:tcPr>
          <w:tcW w:w="6912" w:type="dxa"/>
        </w:tcPr>
        <w:p w:rsidRPr="006A560D" w:rsidR="00E23899" w:rsidP="001207E3" w:rsidRDefault="00E23899" w14:paraId="38682DD8" w14:textId="77777777">
          <w:pPr>
            <w:spacing w:before="240"/>
            <w:rPr>
              <w:b/>
              <w:sz w:val="32"/>
            </w:rPr>
          </w:pPr>
          <w:r>
            <w:rPr>
              <w:b/>
              <w:sz w:val="32"/>
            </w:rPr>
            <w:t>Self-nomination</w:t>
          </w:r>
          <w:r w:rsidRPr="006A560D">
            <w:rPr>
              <w:b/>
              <w:sz w:val="32"/>
            </w:rPr>
            <w:t xml:space="preserve"> form</w:t>
          </w:r>
        </w:p>
        <w:p w:rsidRPr="00327ECF" w:rsidR="00E23899" w:rsidP="00E23899" w:rsidRDefault="00E23899" w14:paraId="0FB38266" w14:textId="77777777">
          <w:pPr>
            <w:tabs>
              <w:tab w:val="center" w:pos="4513"/>
              <w:tab w:val="right" w:pos="9026"/>
            </w:tabs>
            <w:rPr>
              <w:b/>
            </w:rPr>
          </w:pPr>
        </w:p>
      </w:tc>
      <w:tc>
        <w:tcPr>
          <w:tcW w:w="2942" w:type="dxa"/>
        </w:tcPr>
        <w:p w:rsidRPr="00327ECF" w:rsidR="00E23899" w:rsidP="00E23899" w:rsidRDefault="00E23899" w14:paraId="749E4F1B" w14:textId="77777777">
          <w:pPr>
            <w:tabs>
              <w:tab w:val="center" w:pos="4513"/>
              <w:tab w:val="right" w:pos="9026"/>
            </w:tabs>
            <w:jc w:val="right"/>
          </w:pPr>
          <w:r>
            <w:rPr>
              <w:rFonts w:cs="Arial"/>
              <w:noProof/>
              <w:color w:val="0249C4"/>
              <w:lang w:eastAsia="en-GB"/>
            </w:rPr>
            <w:drawing>
              <wp:inline distT="0" distB="0" distL="0" distR="0" wp14:anchorId="2D9E4327" wp14:editId="2B82FBD2">
                <wp:extent cx="2274281" cy="870509"/>
                <wp:effectExtent l="0" t="0" r="0" b="0"/>
                <wp:docPr id="2" name="Picture 2" descr="Green logo landscape RL">
                  <a:hlinkClick xmlns:a="http://schemas.openxmlformats.org/drawingml/2006/main" r:id="rId1" tgtFrame="_blank" tooltip="&quot;Green logo landscape RL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reen logo landscape RL">
                          <a:hlinkClick r:id="rId1" tgtFrame="_blank" tooltip="&quot;Green logo landscape RL&quot;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4111" cy="8704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327ECF" w:rsidR="00E23899" w:rsidP="00436818" w:rsidRDefault="00E23899" w14:paraId="55FF71F1" w14:textId="77777777">
    <w:pPr>
      <w:pBdr>
        <w:bottom w:val="single" w:color="auto" w:sz="4" w:space="1"/>
      </w:pBdr>
      <w:tabs>
        <w:tab w:val="center" w:pos="4513"/>
        <w:tab w:val="right" w:pos="9026"/>
      </w:tabs>
      <w:jc w:val="right"/>
      <w:rPr>
        <w:sz w:val="4"/>
      </w:rPr>
    </w:pPr>
  </w:p>
  <w:p w:rsidRPr="00327ECF" w:rsidR="00E23899" w:rsidP="00436818" w:rsidRDefault="00E23899" w14:paraId="43C30E95" w14:textId="77777777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84195"/>
    <w:multiLevelType w:val="hybridMultilevel"/>
    <w:tmpl w:val="7F4648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F0024D"/>
    <w:multiLevelType w:val="hybridMultilevel"/>
    <w:tmpl w:val="7F02F3D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56844303"/>
    <w:multiLevelType w:val="hybridMultilevel"/>
    <w:tmpl w:val="117E4E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7475E"/>
    <w:multiLevelType w:val="multilevel"/>
    <w:tmpl w:val="244E4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59E6136E"/>
    <w:multiLevelType w:val="hybridMultilevel"/>
    <w:tmpl w:val="3E2A2F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E074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sTQzMDY3MDYBIiUdpeDU4uLM/DyQArNaAKqkerksAAAA"/>
  </w:docVars>
  <w:rsids>
    <w:rsidRoot w:val="005664AD"/>
    <w:rsid w:val="00012F44"/>
    <w:rsid w:val="000643D4"/>
    <w:rsid w:val="000E03DF"/>
    <w:rsid w:val="00113465"/>
    <w:rsid w:val="001207E3"/>
    <w:rsid w:val="00136191"/>
    <w:rsid w:val="00160E16"/>
    <w:rsid w:val="00164B8D"/>
    <w:rsid w:val="00165BA4"/>
    <w:rsid w:val="00185F6B"/>
    <w:rsid w:val="00190458"/>
    <w:rsid w:val="00190B40"/>
    <w:rsid w:val="001E6F65"/>
    <w:rsid w:val="0020543B"/>
    <w:rsid w:val="00222FF6"/>
    <w:rsid w:val="00230755"/>
    <w:rsid w:val="00234ECF"/>
    <w:rsid w:val="00235B7F"/>
    <w:rsid w:val="00264944"/>
    <w:rsid w:val="00267335"/>
    <w:rsid w:val="002869F8"/>
    <w:rsid w:val="00290F9E"/>
    <w:rsid w:val="002A0D1E"/>
    <w:rsid w:val="002E02DD"/>
    <w:rsid w:val="00305574"/>
    <w:rsid w:val="003237BD"/>
    <w:rsid w:val="003674BC"/>
    <w:rsid w:val="003808F2"/>
    <w:rsid w:val="00386AB9"/>
    <w:rsid w:val="00395D52"/>
    <w:rsid w:val="003A51F6"/>
    <w:rsid w:val="003B0BBA"/>
    <w:rsid w:val="003D3C54"/>
    <w:rsid w:val="003D591D"/>
    <w:rsid w:val="003E6552"/>
    <w:rsid w:val="003F6277"/>
    <w:rsid w:val="00422CBD"/>
    <w:rsid w:val="00426A38"/>
    <w:rsid w:val="00436818"/>
    <w:rsid w:val="0045743F"/>
    <w:rsid w:val="00467B55"/>
    <w:rsid w:val="004708A4"/>
    <w:rsid w:val="00491151"/>
    <w:rsid w:val="004A5374"/>
    <w:rsid w:val="004C23AA"/>
    <w:rsid w:val="004D6EC0"/>
    <w:rsid w:val="00510FA5"/>
    <w:rsid w:val="005219CB"/>
    <w:rsid w:val="00540B21"/>
    <w:rsid w:val="0054710B"/>
    <w:rsid w:val="00553F73"/>
    <w:rsid w:val="0056516F"/>
    <w:rsid w:val="005659E9"/>
    <w:rsid w:val="005664AD"/>
    <w:rsid w:val="005C7E8D"/>
    <w:rsid w:val="00630204"/>
    <w:rsid w:val="00632D57"/>
    <w:rsid w:val="0063380A"/>
    <w:rsid w:val="00656BA8"/>
    <w:rsid w:val="00681A9B"/>
    <w:rsid w:val="00684E21"/>
    <w:rsid w:val="0069245B"/>
    <w:rsid w:val="00697690"/>
    <w:rsid w:val="006A560D"/>
    <w:rsid w:val="006A674B"/>
    <w:rsid w:val="006D090F"/>
    <w:rsid w:val="006E174D"/>
    <w:rsid w:val="006E30CF"/>
    <w:rsid w:val="00703770"/>
    <w:rsid w:val="00745E69"/>
    <w:rsid w:val="00766805"/>
    <w:rsid w:val="00784C82"/>
    <w:rsid w:val="007931DE"/>
    <w:rsid w:val="007C3473"/>
    <w:rsid w:val="00803D03"/>
    <w:rsid w:val="00836B2D"/>
    <w:rsid w:val="00860570"/>
    <w:rsid w:val="008A4129"/>
    <w:rsid w:val="008D5201"/>
    <w:rsid w:val="008E3368"/>
    <w:rsid w:val="008E607E"/>
    <w:rsid w:val="008F3D9F"/>
    <w:rsid w:val="009000AC"/>
    <w:rsid w:val="00900A38"/>
    <w:rsid w:val="009026CF"/>
    <w:rsid w:val="00912B1C"/>
    <w:rsid w:val="009145BB"/>
    <w:rsid w:val="009366C0"/>
    <w:rsid w:val="00955108"/>
    <w:rsid w:val="009826BC"/>
    <w:rsid w:val="009B2741"/>
    <w:rsid w:val="009D7FA8"/>
    <w:rsid w:val="00A2220E"/>
    <w:rsid w:val="00A73779"/>
    <w:rsid w:val="00A86E19"/>
    <w:rsid w:val="00A87518"/>
    <w:rsid w:val="00A90486"/>
    <w:rsid w:val="00A91C6A"/>
    <w:rsid w:val="00AA5C82"/>
    <w:rsid w:val="00AC3E71"/>
    <w:rsid w:val="00AD3C46"/>
    <w:rsid w:val="00AD72DB"/>
    <w:rsid w:val="00AF060D"/>
    <w:rsid w:val="00AF1406"/>
    <w:rsid w:val="00B06B04"/>
    <w:rsid w:val="00B079C1"/>
    <w:rsid w:val="00B37EEB"/>
    <w:rsid w:val="00B605F3"/>
    <w:rsid w:val="00B7084A"/>
    <w:rsid w:val="00B92916"/>
    <w:rsid w:val="00BA602A"/>
    <w:rsid w:val="00BE1C32"/>
    <w:rsid w:val="00BF73B3"/>
    <w:rsid w:val="00C06D5B"/>
    <w:rsid w:val="00C15275"/>
    <w:rsid w:val="00C154CA"/>
    <w:rsid w:val="00C16A66"/>
    <w:rsid w:val="00C34B46"/>
    <w:rsid w:val="00C37A65"/>
    <w:rsid w:val="00C57425"/>
    <w:rsid w:val="00C66C06"/>
    <w:rsid w:val="00C910DE"/>
    <w:rsid w:val="00CA5497"/>
    <w:rsid w:val="00CB13F2"/>
    <w:rsid w:val="00CC39A2"/>
    <w:rsid w:val="00CD791E"/>
    <w:rsid w:val="00CD7D35"/>
    <w:rsid w:val="00D43C53"/>
    <w:rsid w:val="00D74486"/>
    <w:rsid w:val="00D86FAE"/>
    <w:rsid w:val="00D921FF"/>
    <w:rsid w:val="00D95F5C"/>
    <w:rsid w:val="00DD3288"/>
    <w:rsid w:val="00E14752"/>
    <w:rsid w:val="00E23899"/>
    <w:rsid w:val="00E350BB"/>
    <w:rsid w:val="00E551C7"/>
    <w:rsid w:val="00E71D9B"/>
    <w:rsid w:val="00E76F39"/>
    <w:rsid w:val="00EB11DF"/>
    <w:rsid w:val="00EC01D1"/>
    <w:rsid w:val="00EE008C"/>
    <w:rsid w:val="00EF7A1D"/>
    <w:rsid w:val="00F500B0"/>
    <w:rsid w:val="00F5619B"/>
    <w:rsid w:val="00F60331"/>
    <w:rsid w:val="00F94A2E"/>
    <w:rsid w:val="00FA1150"/>
    <w:rsid w:val="00FB1B64"/>
    <w:rsid w:val="00FC1548"/>
    <w:rsid w:val="00FC158F"/>
    <w:rsid w:val="00FD1AE3"/>
    <w:rsid w:val="00FE1C04"/>
    <w:rsid w:val="01C10C79"/>
    <w:rsid w:val="031D0820"/>
    <w:rsid w:val="0378B5FC"/>
    <w:rsid w:val="0690C0A7"/>
    <w:rsid w:val="08F72060"/>
    <w:rsid w:val="09376B04"/>
    <w:rsid w:val="0946ABC3"/>
    <w:rsid w:val="0B01BC68"/>
    <w:rsid w:val="0E395D2A"/>
    <w:rsid w:val="0FEC6CBE"/>
    <w:rsid w:val="1091681D"/>
    <w:rsid w:val="112D4C1D"/>
    <w:rsid w:val="14747A8B"/>
    <w:rsid w:val="1505EF3E"/>
    <w:rsid w:val="150B3D8F"/>
    <w:rsid w:val="1551CF3C"/>
    <w:rsid w:val="16DBD90A"/>
    <w:rsid w:val="1721C51A"/>
    <w:rsid w:val="17DEE4D2"/>
    <w:rsid w:val="180ADF12"/>
    <w:rsid w:val="18674B16"/>
    <w:rsid w:val="1E56F9EF"/>
    <w:rsid w:val="21330F9F"/>
    <w:rsid w:val="2B3B7688"/>
    <w:rsid w:val="2D8741DD"/>
    <w:rsid w:val="2F23123E"/>
    <w:rsid w:val="3099FA25"/>
    <w:rsid w:val="35FF5CA3"/>
    <w:rsid w:val="376D8D46"/>
    <w:rsid w:val="3CA2E04B"/>
    <w:rsid w:val="3DBA0A2C"/>
    <w:rsid w:val="3E91289A"/>
    <w:rsid w:val="3E952D53"/>
    <w:rsid w:val="3ED3739C"/>
    <w:rsid w:val="3F0DEF8A"/>
    <w:rsid w:val="44E741C1"/>
    <w:rsid w:val="484837F7"/>
    <w:rsid w:val="4CA560FB"/>
    <w:rsid w:val="4D33C1D2"/>
    <w:rsid w:val="4E67008D"/>
    <w:rsid w:val="51BD8094"/>
    <w:rsid w:val="564EC291"/>
    <w:rsid w:val="5AAB7144"/>
    <w:rsid w:val="5B5AEEB6"/>
    <w:rsid w:val="5C4741A5"/>
    <w:rsid w:val="5D2F8224"/>
    <w:rsid w:val="5E1D4B3A"/>
    <w:rsid w:val="5EE9D91F"/>
    <w:rsid w:val="62F5E4B0"/>
    <w:rsid w:val="65BF0651"/>
    <w:rsid w:val="67AF0EE8"/>
    <w:rsid w:val="6A875A8E"/>
    <w:rsid w:val="6B4A1CB6"/>
    <w:rsid w:val="6C94B4A7"/>
    <w:rsid w:val="6CD3E1E1"/>
    <w:rsid w:val="6EB31251"/>
    <w:rsid w:val="6FA0F870"/>
    <w:rsid w:val="702AA9C4"/>
    <w:rsid w:val="71ED7A10"/>
    <w:rsid w:val="743C99DF"/>
    <w:rsid w:val="74746993"/>
    <w:rsid w:val="776A10BF"/>
    <w:rsid w:val="78A4FE5E"/>
    <w:rsid w:val="7CFFB10D"/>
    <w:rsid w:val="7D636A9E"/>
    <w:rsid w:val="7DFF3761"/>
    <w:rsid w:val="7F9832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24CB0"/>
  <w15:docId w15:val="{185ADD12-1801-4D35-B4CF-B187A84DE3B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4AD"/>
    <w:pPr>
      <w:spacing w:after="200" w:line="276" w:lineRule="auto"/>
      <w:ind w:left="720"/>
      <w:contextualSpacing/>
    </w:pPr>
    <w:rPr>
      <w:rFonts w:asciiTheme="minorHAnsi" w:hAnsiTheme="minorHAnsi"/>
    </w:rPr>
  </w:style>
  <w:style w:type="table" w:styleId="TableGrid">
    <w:name w:val="Table Grid"/>
    <w:basedOn w:val="TableNormal"/>
    <w:uiPriority w:val="59"/>
    <w:rsid w:val="005664AD"/>
    <w:rPr>
      <w:rFonts w:asciiTheme="minorHAnsi" w:hAnsi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36818"/>
  </w:style>
  <w:style w:type="paragraph" w:styleId="Footer">
    <w:name w:val="footer"/>
    <w:basedOn w:val="Normal"/>
    <w:link w:val="FooterChar"/>
    <w:uiPriority w:val="99"/>
    <w:unhideWhenUsed/>
    <w:rsid w:val="00436818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36818"/>
  </w:style>
  <w:style w:type="table" w:styleId="TableGrid1" w:customStyle="1">
    <w:name w:val="Table Grid1"/>
    <w:basedOn w:val="TableNormal"/>
    <w:next w:val="TableGrid"/>
    <w:uiPriority w:val="59"/>
    <w:rsid w:val="0043681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818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368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560D"/>
    <w:rPr>
      <w:strike w:val="0"/>
      <w:dstrike w:val="0"/>
      <w:color w:val="11779B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B1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3F2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B1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3F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B13F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03770"/>
    <w:rPr>
      <w:color w:val="800080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605F3"/>
    <w:rPr>
      <w:color w:val="605E5C"/>
      <w:shd w:val="clear" w:color="auto" w:fill="E1DFDD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C66C0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0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5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caroline.hill@rcot.co.uk" TargetMode="External" Id="rId11" /><Relationship Type="http://schemas.openxmlformats.org/officeDocument/2006/relationships/numbering" Target="numbering.xml" Id="rId5" /><Relationship Type="http://schemas.openxmlformats.org/officeDocument/2006/relationships/glossaryDocument" Target="glossary/document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cot.co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://phoenix/phoenix/logos/images/RCOT-2017/RCOT-ColourLogo.jp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F524E-DF3B-4A44-9868-3DDA396A4AE1}"/>
      </w:docPartPr>
      <w:docPartBody>
        <w:p w:rsidR="00EE7634" w:rsidRDefault="00EE763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7634"/>
    <w:rsid w:val="00D02778"/>
    <w:rsid w:val="00DF7AB0"/>
    <w:rsid w:val="00EE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EF4409532C2B4FBC7C149653DD1949" ma:contentTypeVersion="4" ma:contentTypeDescription="Create a new document." ma:contentTypeScope="" ma:versionID="f6869b6f0be4c6897facbf526a43f83b">
  <xsd:schema xmlns:xsd="http://www.w3.org/2001/XMLSchema" xmlns:xs="http://www.w3.org/2001/XMLSchema" xmlns:p="http://schemas.microsoft.com/office/2006/metadata/properties" xmlns:ns2="25511060-a834-4b14-9c0d-bde9434dc78f" targetNamespace="http://schemas.microsoft.com/office/2006/metadata/properties" ma:root="true" ma:fieldsID="bc621080757e3e9a9c98b9cd3a75a03e" ns2:_="">
    <xsd:import namespace="25511060-a834-4b14-9c0d-bde9434dc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11060-a834-4b14-9c0d-bde9434dc7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7842C-FAA5-4858-B009-D4041C028C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865038-EA7E-469B-8606-B6F2E28E60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11060-a834-4b14-9c0d-bde9434dc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304325-5FC6-477B-ADE6-1535456A88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D53C49-D07E-4DAB-BBFE-A1618997A7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 Inc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andy Sainty</dc:creator>
  <lastModifiedBy>Julia Roberts</lastModifiedBy>
  <revision>14</revision>
  <lastPrinted>2020-01-24T11:39:00.0000000Z</lastPrinted>
  <dcterms:created xsi:type="dcterms:W3CDTF">2021-02-18T13:21:00.0000000Z</dcterms:created>
  <dcterms:modified xsi:type="dcterms:W3CDTF">2021-08-23T08:18:18.29768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EF4409532C2B4FBC7C149653DD1949</vt:lpwstr>
  </property>
</Properties>
</file>